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F8A0B8" w14:textId="4ACD917C" w:rsidR="00EA526A" w:rsidRPr="00B34000" w:rsidRDefault="006236FC" w:rsidP="00852F0B">
      <w:pPr>
        <w:pStyle w:val="Title"/>
        <w:jc w:val="center"/>
      </w:pPr>
      <w:r w:rsidRPr="00B34000">
        <w:t>Lab</w:t>
      </w:r>
      <w:r w:rsidR="00ED218D" w:rsidRPr="00B34000">
        <w:t>2</w:t>
      </w:r>
      <w:r w:rsidRPr="00B34000">
        <w:t xml:space="preserve">: </w:t>
      </w:r>
      <w:r w:rsidR="00AC5E37">
        <w:t>Binary</w:t>
      </w:r>
      <w:r w:rsidR="00ED218D" w:rsidRPr="00B34000">
        <w:t xml:space="preserve"> GCD</w:t>
      </w:r>
      <w:r w:rsidR="00AC5E37">
        <w:t xml:space="preserve"> Algorithm</w:t>
      </w:r>
    </w:p>
    <w:p w14:paraId="0CC16EF4" w14:textId="50B4945C" w:rsidR="00EA526A" w:rsidRPr="00B34000" w:rsidRDefault="00A97BF9" w:rsidP="00A97BF9">
      <w:pPr>
        <w:pStyle w:val="Heading1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 xml:space="preserve">1. </w:t>
      </w:r>
      <w:r w:rsidR="006236FC" w:rsidRPr="00B34000">
        <w:rPr>
          <w:rFonts w:ascii="Times New Roman" w:hAnsi="Times New Roman" w:cs="Times New Roman"/>
        </w:rPr>
        <w:t>Objective</w:t>
      </w:r>
    </w:p>
    <w:p w14:paraId="30DA3CAF" w14:textId="6B1E44BF" w:rsidR="00EA526A" w:rsidRPr="00B34000" w:rsidRDefault="00F8702B" w:rsidP="003F55EB">
      <w:r w:rsidRPr="00B34000">
        <w:t>Write an assembly program to implement the Binary GCD algorithm.</w:t>
      </w:r>
    </w:p>
    <w:p w14:paraId="3F56C171" w14:textId="3AEB233C" w:rsidR="00EA526A" w:rsidRPr="00B34000" w:rsidRDefault="00A97BF9" w:rsidP="00A97BF9">
      <w:pPr>
        <w:pStyle w:val="Heading1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 xml:space="preserve">2. </w:t>
      </w:r>
      <w:r w:rsidR="006236FC" w:rsidRPr="00B34000">
        <w:rPr>
          <w:rFonts w:ascii="Times New Roman" w:hAnsi="Times New Roman" w:cs="Times New Roman"/>
        </w:rPr>
        <w:t>Background</w:t>
      </w:r>
    </w:p>
    <w:p w14:paraId="0AE76DE9" w14:textId="013D6122" w:rsidR="0082507F" w:rsidRPr="00B34000" w:rsidRDefault="0082507F" w:rsidP="003F55EB">
      <w:r w:rsidRPr="00B34000">
        <w:t>Read the article below</w:t>
      </w:r>
      <w:r w:rsidR="003F55EB">
        <w:t xml:space="preserve"> that discusses the </w:t>
      </w:r>
      <w:r w:rsidR="003F55EB" w:rsidRPr="00B34000">
        <w:t>Euclidean algorithm</w:t>
      </w:r>
      <w:r w:rsidR="003F55EB">
        <w:t xml:space="preserve"> and </w:t>
      </w:r>
      <w:r w:rsidR="003F55EB" w:rsidRPr="00B34000">
        <w:t>Binary GCD (Stein’s algorithm</w:t>
      </w:r>
      <w:r w:rsidR="003F55EB">
        <w:t>).</w:t>
      </w:r>
    </w:p>
    <w:p w14:paraId="50CFDB2F" w14:textId="06F48AE3" w:rsidR="00C33CB4" w:rsidRDefault="00FD12EE" w:rsidP="003F55EB">
      <w:pPr>
        <w:rPr>
          <w:rFonts w:eastAsiaTheme="minorEastAsia"/>
        </w:rPr>
      </w:pPr>
      <w:r w:rsidRPr="00B34000">
        <w:t xml:space="preserve">Euclidean algorithm for computing the greatest common divisor: </w:t>
      </w:r>
      <w:r w:rsidR="0082507F" w:rsidRPr="00B34000">
        <w:t xml:space="preserve"> </w:t>
      </w:r>
      <w:hyperlink r:id="rId7" w:history="1">
        <w:r w:rsidR="009666DD" w:rsidRPr="00B34000">
          <w:rPr>
            <w:rStyle w:val="Hyperlink"/>
          </w:rPr>
          <w:t>https://cp-algorithms.com/algebra/</w:t>
        </w:r>
        <w:r w:rsidR="00A66470">
          <w:rPr>
            <w:rStyle w:val="Hyperlink"/>
          </w:rPr>
          <w:t>Euclidean</w:t>
        </w:r>
        <w:r w:rsidR="009666DD" w:rsidRPr="00B34000">
          <w:rPr>
            <w:rStyle w:val="Hyperlink"/>
          </w:rPr>
          <w:t>-algorithm.html</w:t>
        </w:r>
      </w:hyperlink>
      <w:r w:rsidRPr="00B34000">
        <w:t xml:space="preserve"> </w:t>
      </w:r>
    </w:p>
    <w:p w14:paraId="0EBA1155" w14:textId="77777777" w:rsidR="00E80F96" w:rsidRDefault="00C33CB4" w:rsidP="002D260B">
      <w:pPr>
        <w:rPr>
          <w:rFonts w:eastAsiaTheme="minorEastAsia"/>
        </w:rPr>
      </w:pPr>
      <w:r>
        <w:rPr>
          <w:rFonts w:eastAsiaTheme="minorEastAsia" w:hint="eastAsia"/>
        </w:rPr>
        <w:t>Video tutorial</w:t>
      </w:r>
      <w:r w:rsidR="002D260B">
        <w:rPr>
          <w:rFonts w:eastAsiaTheme="minorEastAsia"/>
        </w:rPr>
        <w:t>s</w:t>
      </w:r>
      <w:r>
        <w:rPr>
          <w:rFonts w:eastAsiaTheme="minorEastAsia"/>
        </w:rPr>
        <w:t>:</w:t>
      </w:r>
      <w:r>
        <w:rPr>
          <w:rFonts w:eastAsiaTheme="minorEastAsia" w:hint="eastAsia"/>
        </w:rPr>
        <w:t xml:space="preserve"> </w:t>
      </w:r>
    </w:p>
    <w:p w14:paraId="766D0815" w14:textId="5FA04AF2" w:rsidR="002D260B" w:rsidRDefault="00E80F96" w:rsidP="000A19A2">
      <w:pPr>
        <w:jc w:val="left"/>
        <w:rPr>
          <w:rFonts w:eastAsiaTheme="minorEastAsia"/>
        </w:rPr>
      </w:pPr>
      <w:r w:rsidRPr="00E80F96">
        <w:rPr>
          <w:rFonts w:eastAsiaTheme="minorEastAsia"/>
        </w:rPr>
        <w:t xml:space="preserve">Recursive </w:t>
      </w:r>
      <w:r w:rsidR="00A66470">
        <w:rPr>
          <w:rFonts w:eastAsiaTheme="minorEastAsia"/>
        </w:rPr>
        <w:t>Euclidean</w:t>
      </w:r>
      <w:r>
        <w:rPr>
          <w:rFonts w:eastAsiaTheme="minorEastAsia"/>
        </w:rPr>
        <w:t xml:space="preserve">: </w:t>
      </w:r>
      <w:r w:rsidR="002D260B" w:rsidRPr="002D260B">
        <w:rPr>
          <w:rFonts w:eastAsiaTheme="minorEastAsia"/>
        </w:rPr>
        <w:t>GCD - Euclidean Algorithm (Method 2)</w:t>
      </w:r>
      <w:r>
        <w:rPr>
          <w:rFonts w:eastAsiaTheme="minorEastAsia"/>
        </w:rPr>
        <w:t xml:space="preserve">: </w:t>
      </w:r>
      <w:hyperlink r:id="rId8" w:history="1">
        <w:r w:rsidRPr="00C65EB6">
          <w:rPr>
            <w:rStyle w:val="Hyperlink"/>
            <w:rFonts w:eastAsiaTheme="minorEastAsia"/>
          </w:rPr>
          <w:t>https://www.youtube.com/watch?v=svBx8u5bMEg</w:t>
        </w:r>
      </w:hyperlink>
    </w:p>
    <w:p w14:paraId="3B7B0AF2" w14:textId="6B1E3A81" w:rsidR="00E80F96" w:rsidRPr="002D260B" w:rsidRDefault="00E80F96" w:rsidP="000A19A2">
      <w:pPr>
        <w:jc w:val="left"/>
        <w:rPr>
          <w:rFonts w:eastAsiaTheme="minorEastAsia"/>
        </w:rPr>
      </w:pPr>
      <w:r>
        <w:rPr>
          <w:rFonts w:eastAsiaTheme="minorEastAsia"/>
        </w:rPr>
        <w:t>Non-r</w:t>
      </w:r>
      <w:r w:rsidRPr="00E80F96">
        <w:rPr>
          <w:rFonts w:eastAsiaTheme="minorEastAsia"/>
        </w:rPr>
        <w:t xml:space="preserve">ecursive </w:t>
      </w:r>
      <w:r w:rsidR="00A66470">
        <w:rPr>
          <w:rFonts w:eastAsiaTheme="minorEastAsia"/>
        </w:rPr>
        <w:t>Euclidean</w:t>
      </w:r>
      <w:r w:rsidRPr="002D260B">
        <w:rPr>
          <w:rFonts w:eastAsiaTheme="minorEastAsia"/>
        </w:rPr>
        <w:t xml:space="preserve"> GCD - Euclidean Algorithm (Method 1)</w:t>
      </w:r>
      <w:r>
        <w:rPr>
          <w:rFonts w:eastAsiaTheme="minorEastAsia"/>
        </w:rPr>
        <w:t xml:space="preserve">: </w:t>
      </w:r>
      <w:hyperlink r:id="rId9" w:history="1">
        <w:r w:rsidR="000A19A2" w:rsidRPr="00C65EB6">
          <w:rPr>
            <w:rStyle w:val="Hyperlink"/>
            <w:rFonts w:eastAsiaTheme="minorEastAsia"/>
          </w:rPr>
          <w:t>h</w:t>
        </w:r>
        <w:r w:rsidR="000A19A2" w:rsidRPr="00C65EB6">
          <w:rPr>
            <w:rStyle w:val="Hyperlink"/>
            <w:rFonts w:eastAsiaTheme="minorEastAsia"/>
          </w:rPr>
          <w:t>ttps://www.youtube.com/watch?v=yHwneN6zJmU</w:t>
        </w:r>
      </w:hyperlink>
      <w:r w:rsidR="000A19A2">
        <w:rPr>
          <w:rFonts w:eastAsiaTheme="minorEastAsia"/>
        </w:rPr>
        <w:t xml:space="preserve"> </w:t>
      </w:r>
    </w:p>
    <w:p w14:paraId="6EFE0452" w14:textId="6F53BE76" w:rsidR="009C76E5" w:rsidRPr="00A770AF" w:rsidRDefault="00A770AF" w:rsidP="00E42A72">
      <w:pPr>
        <w:spacing w:after="0" w:line="276" w:lineRule="auto"/>
        <w:rPr>
          <w:rFonts w:eastAsiaTheme="minorHAnsi"/>
          <w:color w:val="auto"/>
        </w:rPr>
      </w:pPr>
      <w:r w:rsidRPr="00A770AF">
        <w:rPr>
          <w:rFonts w:eastAsia="inter"/>
        </w:rPr>
        <w:t xml:space="preserve">We use </w:t>
      </w:r>
      <w:r>
        <w:rPr>
          <w:rFonts w:eastAsia="inter"/>
        </w:rPr>
        <w:t>a</w:t>
      </w:r>
      <w:r w:rsidR="009C76E5" w:rsidRPr="00A770AF">
        <w:rPr>
          <w:rFonts w:eastAsia="inter"/>
        </w:rPr>
        <w:t xml:space="preserve"> </w:t>
      </w:r>
      <w:r>
        <w:rPr>
          <w:rFonts w:eastAsia="inter"/>
        </w:rPr>
        <w:t>pair of data</w:t>
      </w:r>
      <w:r w:rsidR="009C76E5" w:rsidRPr="00A770AF">
        <w:rPr>
          <w:rFonts w:eastAsia="inter"/>
        </w:rPr>
        <w:t xml:space="preserve">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48</m:t>
        </m:r>
      </m:oMath>
      <w:r w:rsidR="009C76E5" w:rsidRPr="00A770AF">
        <w:rPr>
          <w:rFonts w:eastAsia="inter"/>
        </w:rPr>
        <w:t xml:space="preserve"> and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18</m:t>
        </m:r>
      </m:oMath>
      <w:r w:rsidR="00A6052A">
        <w:rPr>
          <w:rFonts w:eastAsia="inter"/>
        </w:rPr>
        <w:t xml:space="preserve"> for illustration. A</w:t>
      </w:r>
      <w:r w:rsidR="009C76E5" w:rsidRPr="00A770AF">
        <w:rPr>
          <w:rFonts w:eastAsia="inter"/>
        </w:rPr>
        <w:t xml:space="preserve">ll three variants compute </w:t>
      </w:r>
      <m:oMath>
        <m:r>
          <m:rPr>
            <m:sty m:val="p"/>
          </m:rPr>
          <w:rPr>
            <w:rFonts w:ascii="Cambria Math" w:hAnsi="Cambria Math"/>
          </w:rPr>
          <m:t>gcd(48,18)=6</m:t>
        </m:r>
      </m:oMath>
      <w:r w:rsidR="00B4644E" w:rsidRPr="00B4644E">
        <w:rPr>
          <w:rFonts w:eastAsia="inter"/>
        </w:rPr>
        <w:t xml:space="preserve">, but </w:t>
      </w:r>
      <w:r w:rsidR="00A66470">
        <w:rPr>
          <w:rFonts w:eastAsia="inter"/>
        </w:rPr>
        <w:t>Euclidean</w:t>
      </w:r>
      <w:r w:rsidR="00C82144">
        <w:rPr>
          <w:rFonts w:eastAsia="inter"/>
        </w:rPr>
        <w:t xml:space="preserve"> (recursive or non-recursive)</w:t>
      </w:r>
      <w:r w:rsidR="00B4644E" w:rsidRPr="00B4644E">
        <w:rPr>
          <w:rFonts w:eastAsia="inter"/>
        </w:rPr>
        <w:t xml:space="preserve"> uses division/modulo each step, while binary GCD uses only shifts, subtraction, and comparisons, which can be faster on hardware where division is expensive. </w:t>
      </w:r>
      <w:hyperlink r:id="rId10" w:anchor="fn1" w:history="1"/>
    </w:p>
    <w:p w14:paraId="21F8A292" w14:textId="1A06C097" w:rsidR="009C76E5" w:rsidRDefault="009C76E5" w:rsidP="00997741">
      <w:pPr>
        <w:spacing w:after="0" w:line="276" w:lineRule="auto"/>
        <w:ind w:left="-30"/>
        <w:rPr>
          <w:rFonts w:eastAsia="inter"/>
          <w:b/>
          <w:szCs w:val="20"/>
        </w:rPr>
      </w:pPr>
      <w:r w:rsidRPr="00C92B41">
        <w:rPr>
          <w:rFonts w:eastAsia="inter"/>
          <w:b/>
          <w:szCs w:val="20"/>
        </w:rPr>
        <w:t xml:space="preserve">Recursive </w:t>
      </w:r>
      <w:r w:rsidR="00A66470">
        <w:rPr>
          <w:rFonts w:eastAsia="inter"/>
          <w:b/>
          <w:szCs w:val="20"/>
        </w:rPr>
        <w:t>Euclidean</w:t>
      </w:r>
    </w:p>
    <w:p w14:paraId="25C8FD46" w14:textId="14F239A5" w:rsidR="00B24C92" w:rsidRPr="00C92B41" w:rsidRDefault="00B24C92" w:rsidP="00997741">
      <w:pPr>
        <w:spacing w:after="0" w:line="276" w:lineRule="auto"/>
        <w:ind w:left="-30"/>
        <w:rPr>
          <w:szCs w:val="20"/>
        </w:rPr>
      </w:pPr>
      <w:r w:rsidRPr="008F311D">
        <w:rPr>
          <w:noProof/>
          <w:szCs w:val="20"/>
        </w:rPr>
        <mc:AlternateContent>
          <mc:Choice Requires="wps">
            <w:drawing>
              <wp:inline distT="0" distB="0" distL="0" distR="0" wp14:anchorId="2B9A3D51" wp14:editId="15EE4C11">
                <wp:extent cx="1730829" cy="4593469"/>
                <wp:effectExtent l="0" t="0" r="22225" b="20320"/>
                <wp:docPr id="16631042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829" cy="45934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A92F69" w14:textId="3B63103D" w:rsidR="00B24C92" w:rsidRPr="00A95900" w:rsidRDefault="00B24C92" w:rsidP="00B24C92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  <w:r w:rsidRPr="00A95900">
                              <w:rPr>
                                <w:b/>
                                <w:bCs/>
                              </w:rPr>
                              <w:t xml:space="preserve">// </w:t>
                            </w:r>
                            <w:r w:rsidR="00E33A10">
                              <w:rPr>
                                <w:b/>
                                <w:bCs/>
                              </w:rPr>
                              <w:t>Recursive</w:t>
                            </w:r>
                            <w:r w:rsidRPr="00A95900">
                              <w:rPr>
                                <w:b/>
                                <w:bCs/>
                              </w:rPr>
                              <w:t xml:space="preserve"> GCD</w:t>
                            </w:r>
                          </w:p>
                          <w:p w14:paraId="5E95DA6C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>int gcd (int a, int b) {</w:t>
                            </w:r>
                          </w:p>
                          <w:p w14:paraId="35E94231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 xml:space="preserve">    if (b == 0)</w:t>
                            </w:r>
                          </w:p>
                          <w:p w14:paraId="509D2D4A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 xml:space="preserve">        return a;</w:t>
                            </w:r>
                          </w:p>
                          <w:p w14:paraId="38DF4168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 xml:space="preserve">    else</w:t>
                            </w:r>
                          </w:p>
                          <w:p w14:paraId="67DCFE3B" w14:textId="77777777" w:rsidR="00E33A10" w:rsidRDefault="00E33A10" w:rsidP="00E33A10">
                            <w:pPr>
                              <w:spacing w:after="0" w:line="240" w:lineRule="auto"/>
                            </w:pPr>
                            <w:r>
                              <w:t xml:space="preserve">        return gcd (b, a % b);</w:t>
                            </w:r>
                          </w:p>
                          <w:p w14:paraId="6CEB6F1A" w14:textId="24121A44" w:rsidR="00B24C92" w:rsidRDefault="00E33A10" w:rsidP="00E33A10">
                            <w:pPr>
                              <w:spacing w:after="0" w:line="240" w:lineRule="auto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B9A3D5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136.3pt;height:36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">
                <v:textbox style="mso-fit-shape-to-text:t">
                  <w:txbxContent>
                    <w:p w14:paraId="2AA92F69" w14:textId="3B63103D" w:rsidR="00B24C92" w:rsidRPr="00A95900" w:rsidRDefault="00B24C92" w:rsidP="00B24C92">
                      <w:pPr>
                        <w:spacing w:after="0" w:line="240" w:lineRule="auto"/>
                        <w:rPr>
                          <w:b/>
                          <w:bCs/>
                        </w:rPr>
                      </w:pPr>
                      <w:r w:rsidRPr="00A95900">
                        <w:rPr>
                          <w:b/>
                          <w:bCs/>
                        </w:rPr>
                        <w:t xml:space="preserve">// </w:t>
                      </w:r>
                      <w:r w:rsidR="00E33A10">
                        <w:rPr>
                          <w:b/>
                          <w:bCs/>
                        </w:rPr>
                        <w:t>Recursive</w:t>
                      </w:r>
                      <w:r w:rsidRPr="00A95900">
                        <w:rPr>
                          <w:b/>
                          <w:bCs/>
                        </w:rPr>
                        <w:t xml:space="preserve"> GCD</w:t>
                      </w:r>
                    </w:p>
                    <w:p w14:paraId="5E95DA6C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>int gcd (int a, int b) {</w:t>
                      </w:r>
                    </w:p>
                    <w:p w14:paraId="35E94231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 xml:space="preserve">    if (b == 0)</w:t>
                      </w:r>
                    </w:p>
                    <w:p w14:paraId="509D2D4A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 xml:space="preserve">        return a;</w:t>
                      </w:r>
                    </w:p>
                    <w:p w14:paraId="38DF4168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 xml:space="preserve">    else</w:t>
                      </w:r>
                    </w:p>
                    <w:p w14:paraId="67DCFE3B" w14:textId="77777777" w:rsidR="00E33A10" w:rsidRDefault="00E33A10" w:rsidP="00E33A10">
                      <w:pPr>
                        <w:spacing w:after="0" w:line="240" w:lineRule="auto"/>
                      </w:pPr>
                      <w:r>
                        <w:t xml:space="preserve">        return gcd (b, a % b);</w:t>
                      </w:r>
                    </w:p>
                    <w:p w14:paraId="6CEB6F1A" w14:textId="24121A44" w:rsidR="00B24C92" w:rsidRDefault="00E33A10" w:rsidP="00E33A10">
                      <w:pPr>
                        <w:spacing w:after="0" w:line="240" w:lineRule="auto"/>
                      </w:pPr>
                      <w: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A817A5A" w14:textId="7456A8D5" w:rsidR="009C76E5" w:rsidRPr="00C92B41" w:rsidRDefault="009C76E5" w:rsidP="005A2741">
      <w:pPr>
        <w:numPr>
          <w:ilvl w:val="0"/>
          <w:numId w:val="12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Start with </w:t>
      </w:r>
      <m:oMath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48,18)</m:t>
        </m:r>
      </m:oMath>
      <w:r w:rsidRPr="00C92B41">
        <w:rPr>
          <w:rFonts w:eastAsia="inter"/>
          <w:szCs w:val="20"/>
        </w:rPr>
        <w:t xml:space="preserve">. Since </w:t>
      </w:r>
      <m:oMath>
        <m:r>
          <m:rPr>
            <m:sty m:val="p"/>
          </m:rPr>
          <w:rPr>
            <w:rFonts w:ascii="Cambria Math" w:hAnsi="Cambria Math"/>
            <w:szCs w:val="20"/>
          </w:rPr>
          <m:t>18≠0</m:t>
        </m:r>
      </m:oMath>
      <w:r w:rsidRPr="00C92B41">
        <w:rPr>
          <w:rFonts w:eastAsia="inter"/>
          <w:szCs w:val="20"/>
        </w:rPr>
        <w:t xml:space="preserve">, recurse to </w:t>
      </w:r>
      <m:oMath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8,</m:t>
        </m:r>
        <m:r>
          <m:rPr>
            <m:sty m:val="p"/>
          </m:rPr>
          <w:rPr>
            <w:rFonts w:ascii="Cambria Math" w:hAnsi="Cambria Math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0"/>
          </w:rPr>
          <m:t>48</m:t>
        </m:r>
        <m:r>
          <m:rPr>
            <m:sty m:val="p"/>
          </m:rPr>
          <w:rPr>
            <w:rFonts w:ascii="Cambria Math" w:hAnsi="Cambria Math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0"/>
          </w:rPr>
          <m:t>mod</m:t>
        </m:r>
        <m:r>
          <m:rPr>
            <m:sty m:val="p"/>
          </m:rPr>
          <w:rPr>
            <w:rFonts w:ascii="Cambria Math" w:hAnsi="Cambria Math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0"/>
          </w:rPr>
          <m:t>18)=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8,12)</m:t>
        </m:r>
      </m:oMath>
      <w:r w:rsidR="00E13FC5">
        <w:rPr>
          <w:rFonts w:eastAsia="inter"/>
          <w:szCs w:val="20"/>
        </w:rPr>
        <w:t>.</w:t>
      </w:r>
    </w:p>
    <w:p w14:paraId="343FBB31" w14:textId="0D95EEBC" w:rsidR="009C76E5" w:rsidRPr="00C92B41" w:rsidRDefault="009C76E5" w:rsidP="005A2741">
      <w:pPr>
        <w:numPr>
          <w:ilvl w:val="0"/>
          <w:numId w:val="12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Next </w:t>
      </w:r>
      <m:oMath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8,12)→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2,18</m:t>
        </m:r>
        <m:r>
          <m:rPr>
            <m:sty m:val="p"/>
          </m:rPr>
          <w:rPr>
            <w:rFonts w:ascii="Cambria Math" w:hAnsi="Cambria Math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0"/>
          </w:rPr>
          <m:t>mod</m:t>
        </m:r>
        <m:r>
          <m:rPr>
            <m:sty m:val="p"/>
          </m:rPr>
          <w:rPr>
            <w:rFonts w:ascii="Cambria Math" w:hAnsi="Cambria Math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0"/>
          </w:rPr>
          <m:t>12)=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2,6)</m:t>
        </m:r>
      </m:oMath>
      <w:bookmarkStart w:id="0" w:name="fnref1:2"/>
      <w:bookmarkEnd w:id="0"/>
      <w:r w:rsidR="00E13FC5">
        <w:rPr>
          <w:rFonts w:eastAsia="inter"/>
          <w:szCs w:val="20"/>
        </w:rPr>
        <w:t>.</w:t>
      </w:r>
      <w:hyperlink r:id="rId11" w:anchor="fn1" w:history="1"/>
    </w:p>
    <w:p w14:paraId="0BFD213E" w14:textId="6D2ACF56" w:rsidR="009C76E5" w:rsidRPr="00C92B41" w:rsidRDefault="009C76E5" w:rsidP="005A2741">
      <w:pPr>
        <w:numPr>
          <w:ilvl w:val="0"/>
          <w:numId w:val="12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Next </w:t>
      </w:r>
      <m:oMath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12,6)→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6,12</m:t>
        </m:r>
        <m:r>
          <m:rPr>
            <m:sty m:val="p"/>
          </m:rPr>
          <w:rPr>
            <w:rFonts w:ascii="Cambria Math" w:hAnsi="Cambria Math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0"/>
          </w:rPr>
          <m:t>mod</m:t>
        </m:r>
        <m:r>
          <m:rPr>
            <m:sty m:val="p"/>
          </m:rPr>
          <w:rPr>
            <w:rFonts w:ascii="Cambria Math" w:hAnsi="Cambria Math"/>
            <w:szCs w:val="20"/>
          </w:rPr>
          <m:t xml:space="preserve"> </m:t>
        </m:r>
        <m:r>
          <m:rPr>
            <m:sty m:val="p"/>
          </m:rPr>
          <w:rPr>
            <w:rFonts w:ascii="Cambria Math" w:hAnsi="Cambria Math"/>
            <w:szCs w:val="20"/>
          </w:rPr>
          <m:t>6)=</m:t>
        </m:r>
        <m:r>
          <w:rPr>
            <w:rFonts w:ascii="Cambria Math" w:hAnsi="Cambria Math"/>
            <w:szCs w:val="20"/>
          </w:rPr>
          <m:t>gcd</m:t>
        </m:r>
        <m:r>
          <m:rPr>
            <m:sty m:val="p"/>
          </m:rPr>
          <w:rPr>
            <w:rFonts w:ascii="Cambria Math" w:hAnsi="Cambria Math"/>
            <w:szCs w:val="20"/>
          </w:rPr>
          <m:t>(6,0)</m:t>
        </m:r>
      </m:oMath>
      <w:r w:rsidRPr="00C92B41">
        <w:rPr>
          <w:rFonts w:eastAsia="inter"/>
          <w:szCs w:val="20"/>
        </w:rPr>
        <w:t>.</w:t>
      </w:r>
      <w:bookmarkStart w:id="1" w:name="fnref1:3"/>
      <w:bookmarkEnd w:id="1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08F10438" w14:textId="16E2B697" w:rsidR="009C76E5" w:rsidRPr="00C92B41" w:rsidRDefault="009C76E5" w:rsidP="005A2741">
      <w:pPr>
        <w:numPr>
          <w:ilvl w:val="0"/>
          <w:numId w:val="12"/>
        </w:numPr>
        <w:spacing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Base case returns </w:t>
      </w:r>
      <m:oMath>
        <m:r>
          <m:rPr>
            <m:sty m:val="p"/>
          </m:rPr>
          <w:rPr>
            <w:rFonts w:ascii="Cambria Math" w:hAnsi="Cambria Math"/>
            <w:szCs w:val="20"/>
          </w:rPr>
          <m:t>6</m:t>
        </m:r>
      </m:oMath>
      <w:r w:rsidRPr="00C92B41">
        <w:rPr>
          <w:rFonts w:eastAsia="inter"/>
          <w:szCs w:val="20"/>
        </w:rPr>
        <w:t xml:space="preserve">, so </w:t>
      </w:r>
      <m:oMath>
        <m:r>
          <m:rPr>
            <m:sty m:val="p"/>
          </m:rPr>
          <w:rPr>
            <w:rFonts w:ascii="Cambria Math" w:hAnsi="Cambria Math"/>
            <w:szCs w:val="20"/>
          </w:rPr>
          <m:t>gcd(48,18)=6</m:t>
        </m:r>
      </m:oMath>
      <w:r w:rsidRPr="00C92B41">
        <w:rPr>
          <w:rFonts w:eastAsia="inter"/>
          <w:szCs w:val="20"/>
        </w:rPr>
        <w:t>.</w:t>
      </w:r>
      <w:bookmarkStart w:id="2" w:name="fnref1:4"/>
      <w:bookmarkEnd w:id="2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213B90C4" w14:textId="608AD184" w:rsidR="009C76E5" w:rsidRDefault="009C76E5" w:rsidP="00997741">
      <w:pPr>
        <w:spacing w:after="0" w:line="276" w:lineRule="auto"/>
        <w:ind w:left="-30"/>
        <w:rPr>
          <w:rFonts w:eastAsia="inter"/>
          <w:b/>
          <w:szCs w:val="20"/>
        </w:rPr>
      </w:pPr>
      <w:r w:rsidRPr="00C92B41">
        <w:rPr>
          <w:rFonts w:eastAsia="inter"/>
          <w:b/>
          <w:szCs w:val="20"/>
        </w:rPr>
        <w:t xml:space="preserve">Iterative (non-recursive) </w:t>
      </w:r>
      <w:r w:rsidR="00A66470">
        <w:rPr>
          <w:rFonts w:eastAsia="inter"/>
          <w:b/>
          <w:szCs w:val="20"/>
        </w:rPr>
        <w:t>Euclidean</w:t>
      </w:r>
    </w:p>
    <w:p w14:paraId="66C3174E" w14:textId="034E3359" w:rsidR="00E8101C" w:rsidRPr="00C92B41" w:rsidRDefault="00E8101C" w:rsidP="00997741">
      <w:pPr>
        <w:spacing w:after="0" w:line="276" w:lineRule="auto"/>
        <w:ind w:left="-30"/>
        <w:rPr>
          <w:szCs w:val="20"/>
        </w:rPr>
      </w:pPr>
      <w:r w:rsidRPr="008F311D">
        <w:rPr>
          <w:noProof/>
          <w:szCs w:val="20"/>
        </w:rPr>
        <mc:AlternateContent>
          <mc:Choice Requires="wps">
            <w:drawing>
              <wp:inline distT="0" distB="0" distL="0" distR="0" wp14:anchorId="6A149E4B" wp14:editId="34098F99">
                <wp:extent cx="1730829" cy="4593469"/>
                <wp:effectExtent l="0" t="0" r="22225" b="20320"/>
                <wp:docPr id="20479575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0829" cy="45934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61F5F5" w14:textId="1F3B5AEE" w:rsidR="00E8101C" w:rsidRPr="00A95900" w:rsidRDefault="00E8101C" w:rsidP="00E8101C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  <w:r w:rsidRPr="00A95900">
                              <w:rPr>
                                <w:b/>
                                <w:bCs/>
                              </w:rPr>
                              <w:t xml:space="preserve">// </w:t>
                            </w:r>
                            <w:r w:rsidRPr="00E8101C">
                              <w:rPr>
                                <w:b/>
                                <w:bCs/>
                              </w:rPr>
                              <w:t xml:space="preserve">Iterative </w:t>
                            </w:r>
                            <w:r w:rsidRPr="00A95900">
                              <w:rPr>
                                <w:b/>
                                <w:bCs/>
                              </w:rPr>
                              <w:t>GCD</w:t>
                            </w:r>
                          </w:p>
                          <w:p w14:paraId="69B7F7FB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>int gcd (int a, int b) {</w:t>
                            </w:r>
                          </w:p>
                          <w:p w14:paraId="51B139AA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while (b) {</w:t>
                            </w:r>
                          </w:p>
                          <w:p w14:paraId="16FE14AA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    a %= b;</w:t>
                            </w:r>
                          </w:p>
                          <w:p w14:paraId="2C6B726F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    swap(a, b);</w:t>
                            </w:r>
                          </w:p>
                          <w:p w14:paraId="3111DA67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}</w:t>
                            </w:r>
                          </w:p>
                          <w:p w14:paraId="14F45F3D" w14:textId="77777777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 xml:space="preserve">    return a;</w:t>
                            </w:r>
                          </w:p>
                          <w:p w14:paraId="3E6C6C71" w14:textId="7DF65503" w:rsidR="00E8101C" w:rsidRDefault="00E8101C" w:rsidP="00E8101C">
                            <w:pPr>
                              <w:spacing w:after="0" w:line="240" w:lineRule="auto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A149E4B" id="_x0000_s1027" type="#_x0000_t202" style="width:136.3pt;height:361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">
                <v:textbox style="mso-fit-shape-to-text:t">
                  <w:txbxContent>
                    <w:p w14:paraId="6561F5F5" w14:textId="1F3B5AEE" w:rsidR="00E8101C" w:rsidRPr="00A95900" w:rsidRDefault="00E8101C" w:rsidP="00E8101C">
                      <w:pPr>
                        <w:spacing w:after="0" w:line="240" w:lineRule="auto"/>
                        <w:rPr>
                          <w:b/>
                          <w:bCs/>
                        </w:rPr>
                      </w:pPr>
                      <w:r w:rsidRPr="00A95900">
                        <w:rPr>
                          <w:b/>
                          <w:bCs/>
                        </w:rPr>
                        <w:t xml:space="preserve">// </w:t>
                      </w:r>
                      <w:r w:rsidRPr="00E8101C">
                        <w:rPr>
                          <w:b/>
                          <w:bCs/>
                        </w:rPr>
                        <w:t xml:space="preserve">Iterative </w:t>
                      </w:r>
                      <w:r w:rsidRPr="00A95900">
                        <w:rPr>
                          <w:b/>
                          <w:bCs/>
                        </w:rPr>
                        <w:t>GCD</w:t>
                      </w:r>
                    </w:p>
                    <w:p w14:paraId="69B7F7FB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>int gcd (int a, int b) {</w:t>
                      </w:r>
                    </w:p>
                    <w:p w14:paraId="51B139AA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while (b) {</w:t>
                      </w:r>
                    </w:p>
                    <w:p w14:paraId="16FE14AA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    a %= b;</w:t>
                      </w:r>
                    </w:p>
                    <w:p w14:paraId="2C6B726F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    swap(a, b);</w:t>
                      </w:r>
                    </w:p>
                    <w:p w14:paraId="3111DA67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}</w:t>
                      </w:r>
                    </w:p>
                    <w:p w14:paraId="14F45F3D" w14:textId="77777777" w:rsidR="00E8101C" w:rsidRDefault="00E8101C" w:rsidP="00E8101C">
                      <w:pPr>
                        <w:spacing w:after="0" w:line="240" w:lineRule="auto"/>
                      </w:pPr>
                      <w:r>
                        <w:t xml:space="preserve">    return a;</w:t>
                      </w:r>
                    </w:p>
                    <w:p w14:paraId="3E6C6C71" w14:textId="7DF65503" w:rsidR="00E8101C" w:rsidRDefault="00E8101C" w:rsidP="00E8101C">
                      <w:pPr>
                        <w:spacing w:after="0" w:line="240" w:lineRule="auto"/>
                      </w:pPr>
                      <w: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0EBB28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lastRenderedPageBreak/>
        <w:t>Start with a=48, b=18. Replace (a, b) with (b, a mod b) until b=0.</w:t>
      </w:r>
    </w:p>
    <w:p w14:paraId="5A2EB430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t xml:space="preserve">48 mod 18 = 12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18, 12).</w:t>
      </w:r>
    </w:p>
    <w:p w14:paraId="4CC37A4A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t xml:space="preserve">18 mod 12 = 6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12, 6).</w:t>
      </w:r>
    </w:p>
    <w:p w14:paraId="02375575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t xml:space="preserve">12 mod 6 = 0 </w:t>
      </w:r>
      <w:r w:rsidRPr="003F55EB">
        <w:rPr>
          <w:rFonts w:ascii="Cambria Math" w:hAnsi="Cambria Math" w:cs="Cambria Math"/>
        </w:rPr>
        <w:t>⇒</w:t>
      </w:r>
      <w:r w:rsidRPr="00B34000">
        <w:t xml:space="preserve"> (a, b) = (6, 0).</w:t>
      </w:r>
    </w:p>
    <w:p w14:paraId="1FD6248D" w14:textId="77777777" w:rsidR="00892055" w:rsidRPr="00B34000" w:rsidRDefault="00892055" w:rsidP="005A2741">
      <w:pPr>
        <w:pStyle w:val="ListParagraph"/>
        <w:numPr>
          <w:ilvl w:val="0"/>
          <w:numId w:val="10"/>
        </w:numPr>
        <w:spacing w:line="240" w:lineRule="auto"/>
      </w:pPr>
      <w:r w:rsidRPr="00B34000">
        <w:t>Stop; gcd = 6.</w:t>
      </w:r>
    </w:p>
    <w:p w14:paraId="03B4B9E6" w14:textId="26337062" w:rsidR="009C76E5" w:rsidRDefault="009C76E5" w:rsidP="00997741">
      <w:pPr>
        <w:spacing w:after="0" w:line="276" w:lineRule="auto"/>
        <w:ind w:left="-30"/>
        <w:rPr>
          <w:rFonts w:eastAsia="inter"/>
          <w:b/>
          <w:szCs w:val="20"/>
        </w:rPr>
      </w:pPr>
      <w:r w:rsidRPr="00C92B41">
        <w:rPr>
          <w:rFonts w:eastAsia="inter"/>
          <w:b/>
          <w:szCs w:val="20"/>
        </w:rPr>
        <w:t>Binary GCD (Stein’s algorithm)</w:t>
      </w:r>
    </w:p>
    <w:p w14:paraId="17FBFDAE" w14:textId="5ED58CC9" w:rsidR="00753539" w:rsidRPr="00C92B41" w:rsidRDefault="008F311D" w:rsidP="00997741">
      <w:pPr>
        <w:spacing w:after="0" w:line="276" w:lineRule="auto"/>
        <w:ind w:left="-30"/>
        <w:rPr>
          <w:szCs w:val="20"/>
        </w:rPr>
      </w:pPr>
      <w:r w:rsidRPr="008F311D">
        <w:rPr>
          <w:noProof/>
          <w:szCs w:val="20"/>
        </w:rPr>
        <mc:AlternateContent>
          <mc:Choice Requires="wps">
            <w:drawing>
              <wp:inline distT="0" distB="0" distL="0" distR="0" wp14:anchorId="4186E75E" wp14:editId="7E3BCE34">
                <wp:extent cx="5480957" cy="1404620"/>
                <wp:effectExtent l="0" t="0" r="24765" b="2095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8095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BCD255" w14:textId="77777777" w:rsidR="00B01EED" w:rsidRPr="00A95900" w:rsidRDefault="00B01EED" w:rsidP="00345045">
                            <w:pPr>
                              <w:spacing w:after="0" w:line="240" w:lineRule="auto"/>
                              <w:rPr>
                                <w:b/>
                                <w:bCs/>
                              </w:rPr>
                            </w:pPr>
                            <w:r w:rsidRPr="00A95900">
                              <w:rPr>
                                <w:b/>
                                <w:bCs/>
                              </w:rPr>
                              <w:t>// Binary GCD (Stein's algorithm)</w:t>
                            </w:r>
                          </w:p>
                          <w:p w14:paraId="34DDCFA3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>// Computes gcd(a, b) using only shifts, subtraction, and comparisons.</w:t>
                            </w:r>
                          </w:p>
                          <w:p w14:paraId="3C736D81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>int gcd(int a, int b) {</w:t>
                            </w:r>
                          </w:p>
                          <w:p w14:paraId="333CC26C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If either is zero, GCD is the bitwise OR (the other operand).</w:t>
                            </w:r>
                          </w:p>
                          <w:p w14:paraId="3CFB6F38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This works because if a==0, a|b == b; if b==0, a|b == a.</w:t>
                            </w:r>
                          </w:p>
                          <w:p w14:paraId="14E683D9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if (!a || !b)</w:t>
                            </w:r>
                          </w:p>
                          <w:p w14:paraId="6A5CE0C4" w14:textId="538CBD0E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return a | b;  // handles (0, x) and (x, 0) in O(1)</w:t>
                            </w:r>
                          </w:p>
                          <w:p w14:paraId="08279D3E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72C8056C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shift = number of common powers of two dividing both a and b.</w:t>
                            </w:r>
                          </w:p>
                          <w:p w14:paraId="7E84FF62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ctz(x) = count trailing zeros in binary; ctz(a|b) gives min(ctz(a), ctz(b)).</w:t>
                            </w:r>
                          </w:p>
                          <w:p w14:paraId="4F465C3F" w14:textId="593D9508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unsigned shift = __builtin_ctz(a | b);  // factor 2^shift out and restore at the end</w:t>
                            </w:r>
                          </w:p>
                          <w:p w14:paraId="594DAA49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138AA4B7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Make a odd by removing all factors of two.</w:t>
                            </w:r>
                          </w:p>
                          <w:p w14:paraId="48DDAD10" w14:textId="2A8B30AB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a &gt;&gt;= __builtin_ctz(a);  // divide a by 2^ctz(a)</w:t>
                            </w:r>
                          </w:p>
                          <w:p w14:paraId="7B451B92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253FAB4C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Main loop: maintain a odd; reduce b until it becomes zero.</w:t>
                            </w:r>
                          </w:p>
                          <w:p w14:paraId="169B54CF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do {</w:t>
                            </w:r>
                          </w:p>
                          <w:p w14:paraId="601146A4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// Remove all factors of two from b to make it odd as well.</w:t>
                            </w:r>
                          </w:p>
                          <w:p w14:paraId="11CFD953" w14:textId="38D6E504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b &gt;&gt;= __builtin_ctz(b);  // divide b by 2^ctz(b)</w:t>
                            </w:r>
                          </w:p>
                          <w:p w14:paraId="6DD0ED29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03273DF3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// Ensure a &lt;= b to keep subtraction non-negative.</w:t>
                            </w:r>
                          </w:p>
                          <w:p w14:paraId="13805717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if (a &gt; b)</w:t>
                            </w:r>
                          </w:p>
                          <w:p w14:paraId="3D99CF98" w14:textId="271C9C94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    swap(a, b);  // now a &lt;= b</w:t>
                            </w:r>
                          </w:p>
                          <w:p w14:paraId="50BDDA93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1E7729DF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// Replace (a, b) with (a, b - a); gcd is invariant under subtracting equals for odd a, b.</w:t>
                            </w:r>
                          </w:p>
                          <w:p w14:paraId="5C8E1C23" w14:textId="0FAF903E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    b -= a;  // b becomes even (difference of two odds), next iteration will strip the 2s</w:t>
                            </w:r>
                          </w:p>
                          <w:p w14:paraId="52DA5988" w14:textId="5D3D5005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} while (b);  // stop when b hits 0; then a holds gcd without the common 2^shift factor</w:t>
                            </w:r>
                          </w:p>
                          <w:p w14:paraId="1DA9A90D" w14:textId="77777777" w:rsidR="00B01EED" w:rsidRDefault="00B01EED" w:rsidP="00345045">
                            <w:pPr>
                              <w:spacing w:after="0" w:line="240" w:lineRule="auto"/>
                            </w:pPr>
                          </w:p>
                          <w:p w14:paraId="10C707C1" w14:textId="77777777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// Restore the common power-of-two factor that was factored out initially.</w:t>
                            </w:r>
                          </w:p>
                          <w:p w14:paraId="3E813B26" w14:textId="1433C42F" w:rsidR="00B01EED" w:rsidRDefault="00B01EED" w:rsidP="00345045">
                            <w:pPr>
                              <w:spacing w:after="0" w:line="240" w:lineRule="auto"/>
                            </w:pPr>
                            <w:r>
                              <w:t xml:space="preserve">    return a &lt;&lt; shift;  // multiply gcd by 2^shift to get final result</w:t>
                            </w:r>
                          </w:p>
                          <w:p w14:paraId="7337F3DC" w14:textId="7EC6F7F1" w:rsidR="008F311D" w:rsidRDefault="00B01EED" w:rsidP="00345045">
                            <w:pPr>
                              <w:spacing w:after="0" w:line="240" w:lineRule="auto"/>
                            </w:pPr>
                            <w: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86E75E" id="_x0000_s1028" type="#_x0000_t202" style="width:431.5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">
                <v:textbox style="mso-fit-shape-to-text:t">
                  <w:txbxContent>
                    <w:p w14:paraId="26BCD255" w14:textId="77777777" w:rsidR="00B01EED" w:rsidRPr="00A95900" w:rsidRDefault="00B01EED" w:rsidP="00345045">
                      <w:pPr>
                        <w:spacing w:after="0" w:line="240" w:lineRule="auto"/>
                        <w:rPr>
                          <w:b/>
                          <w:bCs/>
                        </w:rPr>
                      </w:pPr>
                      <w:r w:rsidRPr="00A95900">
                        <w:rPr>
                          <w:b/>
                          <w:bCs/>
                        </w:rPr>
                        <w:t>// Binary GCD (Stein's algorithm)</w:t>
                      </w:r>
                    </w:p>
                    <w:p w14:paraId="34DDCFA3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>// Computes gcd(a, b) using only shifts, subtraction, and comparisons.</w:t>
                      </w:r>
                    </w:p>
                    <w:p w14:paraId="3C736D81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>int gcd(int a, int b) {</w:t>
                      </w:r>
                    </w:p>
                    <w:p w14:paraId="333CC26C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If either is zero, GCD is the bitwise OR (the other operand).</w:t>
                      </w:r>
                    </w:p>
                    <w:p w14:paraId="3CFB6F38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This works because if a==0, a|b == b; if b==0, a|b == a.</w:t>
                      </w:r>
                    </w:p>
                    <w:p w14:paraId="14E683D9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if (!a || !b)</w:t>
                      </w:r>
                    </w:p>
                    <w:p w14:paraId="6A5CE0C4" w14:textId="538CBD0E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return a | b;  // handles (0, x) and (x, 0) in O(1)</w:t>
                      </w:r>
                    </w:p>
                    <w:p w14:paraId="08279D3E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72C8056C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shift = number of common powers of two dividing both a and b.</w:t>
                      </w:r>
                    </w:p>
                    <w:p w14:paraId="7E84FF62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ctz(x) = count trailing zeros in binary; ctz(a|b) gives min(ctz(a), ctz(b)).</w:t>
                      </w:r>
                    </w:p>
                    <w:p w14:paraId="4F465C3F" w14:textId="593D9508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unsigned shift = __builtin_ctz(a | b);  // factor 2^shift out and restore at the end</w:t>
                      </w:r>
                    </w:p>
                    <w:p w14:paraId="594DAA49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138AA4B7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Make a odd by removing all factors of two.</w:t>
                      </w:r>
                    </w:p>
                    <w:p w14:paraId="48DDAD10" w14:textId="2A8B30AB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a &gt;&gt;= __builtin_ctz(a);  // divide a by 2^ctz(a)</w:t>
                      </w:r>
                    </w:p>
                    <w:p w14:paraId="7B451B92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253FAB4C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Main loop: maintain a odd; reduce b until it becomes zero.</w:t>
                      </w:r>
                    </w:p>
                    <w:p w14:paraId="169B54CF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do {</w:t>
                      </w:r>
                    </w:p>
                    <w:p w14:paraId="601146A4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// Remove all factors of two from b to make it odd as well.</w:t>
                      </w:r>
                    </w:p>
                    <w:p w14:paraId="11CFD953" w14:textId="38D6E504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b &gt;&gt;= __builtin_ctz(b);  // divide b by 2^ctz(b)</w:t>
                      </w:r>
                    </w:p>
                    <w:p w14:paraId="6DD0ED29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03273DF3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// Ensure a &lt;= b to keep subtraction non-negative.</w:t>
                      </w:r>
                    </w:p>
                    <w:p w14:paraId="13805717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if (a &gt; b)</w:t>
                      </w:r>
                    </w:p>
                    <w:p w14:paraId="3D99CF98" w14:textId="271C9C94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    swap(a, b);  // now a &lt;= b</w:t>
                      </w:r>
                    </w:p>
                    <w:p w14:paraId="50BDDA93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1E7729DF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// Replace (a, b) with (a, b - a); gcd is invariant under subtracting equals for odd a, b.</w:t>
                      </w:r>
                    </w:p>
                    <w:p w14:paraId="5C8E1C23" w14:textId="0FAF903E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    b -= a;  // b becomes even (difference of two odds), next iteration will strip the 2s</w:t>
                      </w:r>
                    </w:p>
                    <w:p w14:paraId="52DA5988" w14:textId="5D3D5005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} while (b);  // stop when b hits 0; then a holds gcd without the common 2^shift factor</w:t>
                      </w:r>
                    </w:p>
                    <w:p w14:paraId="1DA9A90D" w14:textId="77777777" w:rsidR="00B01EED" w:rsidRDefault="00B01EED" w:rsidP="00345045">
                      <w:pPr>
                        <w:spacing w:after="0" w:line="240" w:lineRule="auto"/>
                      </w:pPr>
                    </w:p>
                    <w:p w14:paraId="10C707C1" w14:textId="77777777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// Restore the common power-of-two factor that was factored out initially.</w:t>
                      </w:r>
                    </w:p>
                    <w:p w14:paraId="3E813B26" w14:textId="1433C42F" w:rsidR="00B01EED" w:rsidRDefault="00B01EED" w:rsidP="00345045">
                      <w:pPr>
                        <w:spacing w:after="0" w:line="240" w:lineRule="auto"/>
                      </w:pPr>
                      <w:r>
                        <w:t xml:space="preserve">    return a &lt;&lt; shift;  // multiply gcd by 2^shift to get final result</w:t>
                      </w:r>
                    </w:p>
                    <w:p w14:paraId="7337F3DC" w14:textId="7EC6F7F1" w:rsidR="008F311D" w:rsidRDefault="00B01EED" w:rsidP="00345045">
                      <w:pPr>
                        <w:spacing w:after="0" w:line="240" w:lineRule="auto"/>
                      </w:pPr>
                      <w: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74C5252" w14:textId="7CC75F36" w:rsidR="009C76E5" w:rsidRPr="00C92B41" w:rsidRDefault="009C76E5" w:rsidP="005A2741">
      <w:pPr>
        <w:pStyle w:val="ListParagraph"/>
        <w:numPr>
          <w:ilvl w:val="0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Start </w:t>
      </w:r>
      <m:oMath>
        <m:r>
          <m:rPr>
            <m:sty m:val="p"/>
          </m:rPr>
          <w:rPr>
            <w:rFonts w:ascii="Cambria Math" w:hAnsi="Cambria Math"/>
            <w:szCs w:val="20"/>
          </w:rPr>
          <m:t>(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,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)=(48,18)</m:t>
        </m:r>
      </m:oMath>
      <w:r w:rsidRPr="00C92B41">
        <w:rPr>
          <w:rFonts w:eastAsia="inter"/>
          <w:szCs w:val="20"/>
        </w:rPr>
        <w:t xml:space="preserve">. If either is zero, return the other; not the case. Compute common power-of-two factor: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|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=48|18=50</m:t>
        </m:r>
      </m:oMath>
      <w:r w:rsidRPr="00C92B41">
        <w:rPr>
          <w:rFonts w:eastAsia="inter"/>
          <w:szCs w:val="20"/>
        </w:rPr>
        <w:t xml:space="preserve"> has </w:t>
      </w:r>
      <m:oMath>
        <m:r>
          <m:rPr>
            <m:sty m:val="p"/>
          </m:rPr>
          <w:rPr>
            <w:rFonts w:ascii="Cambria Math" w:hAnsi="Cambria Math"/>
            <w:szCs w:val="20"/>
          </w:rPr>
          <m:t>ctz(50)=1</m:t>
        </m:r>
      </m:oMath>
      <w:r w:rsidRPr="00C92B41">
        <w:rPr>
          <w:rFonts w:eastAsia="inter"/>
          <w:szCs w:val="20"/>
        </w:rPr>
        <w:t xml:space="preserve">, so extract one factor of 2 at the end; set shift </w:t>
      </w:r>
      <m:oMath>
        <m:r>
          <m:rPr>
            <m:sty m:val="p"/>
          </m:rPr>
          <w:rPr>
            <w:rFonts w:ascii="Cambria Math" w:hAnsi="Cambria Math"/>
            <w:szCs w:val="20"/>
          </w:rPr>
          <m:t>=1</m:t>
        </m:r>
      </m:oMath>
      <w:r w:rsidRPr="00C92B41">
        <w:rPr>
          <w:rFonts w:eastAsia="inter"/>
          <w:szCs w:val="20"/>
        </w:rPr>
        <w:t xml:space="preserve"> </w:t>
      </w:r>
      <w:bookmarkStart w:id="3" w:name="fnref1:10"/>
      <w:bookmarkEnd w:id="3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  <w:r w:rsidRPr="00C92B41">
        <w:rPr>
          <w:rFonts w:eastAsia="inter"/>
          <w:szCs w:val="20"/>
        </w:rPr>
        <w:t>.</w:t>
      </w:r>
      <w:r w:rsidR="003460BB" w:rsidRPr="00C92B41">
        <w:rPr>
          <w:rFonts w:eastAsia="inter"/>
          <w:szCs w:val="20"/>
        </w:rPr>
        <w:t xml:space="preserve"> (</w:t>
      </w:r>
      <w:r w:rsidR="003460BB" w:rsidRPr="00C92B41">
        <w:rPr>
          <w:rFonts w:eastAsia="inter"/>
          <w:szCs w:val="20"/>
        </w:rPr>
        <w:t>48 in binary is 110000, and 18 is 010010;</w:t>
      </w:r>
      <w:r w:rsidR="00D874C3" w:rsidRPr="00C92B41">
        <w:rPr>
          <w:rFonts w:eastAsia="inter"/>
          <w:szCs w:val="20"/>
        </w:rPr>
        <w:t xml:space="preserve"> </w:t>
      </w:r>
      <w:r w:rsidR="003460BB" w:rsidRPr="00C92B41">
        <w:rPr>
          <w:rFonts w:eastAsia="inter"/>
          <w:szCs w:val="20"/>
        </w:rPr>
        <w:t>bitwise</w:t>
      </w:r>
      <w:r w:rsidR="00D874C3" w:rsidRPr="00C92B41">
        <w:rPr>
          <w:rFonts w:eastAsia="inter"/>
          <w:szCs w:val="20"/>
        </w:rPr>
        <w:t xml:space="preserve"> OR </w:t>
      </w:r>
      <m:oMath>
        <m:r>
          <m:rPr>
            <m:sty m:val="p"/>
          </m:rPr>
          <w:rPr>
            <w:rFonts w:ascii="Cambria Math" w:hAnsi="Cambria Math"/>
            <w:szCs w:val="20"/>
          </w:rPr>
          <m:t>48|18</m:t>
        </m:r>
      </m:oMath>
      <w:r w:rsidR="00D874C3" w:rsidRPr="00C92B41">
        <w:rPr>
          <w:rFonts w:eastAsia="inter"/>
          <w:szCs w:val="20"/>
        </w:rPr>
        <w:t xml:space="preserve"> </w:t>
      </w:r>
      <w:r w:rsidR="003460BB" w:rsidRPr="00C92B41">
        <w:rPr>
          <w:rFonts w:eastAsia="inter"/>
          <w:szCs w:val="20"/>
        </w:rPr>
        <w:t>gives 110010, which is decimal 5</w:t>
      </w:r>
      <w:r w:rsidR="002A44FF">
        <w:rPr>
          <w:rFonts w:eastAsia="inter"/>
          <w:szCs w:val="20"/>
        </w:rPr>
        <w:t>0 with one trailing zero</w:t>
      </w:r>
      <w:r w:rsidR="0090334E">
        <w:rPr>
          <w:rFonts w:eastAsia="inter"/>
          <w:szCs w:val="20"/>
        </w:rPr>
        <w:t>.</w:t>
      </w:r>
      <w:r w:rsidR="003460BB" w:rsidRPr="00C92B41">
        <w:rPr>
          <w:rFonts w:eastAsia="inter"/>
          <w:szCs w:val="20"/>
        </w:rPr>
        <w:t>)</w:t>
      </w:r>
    </w:p>
    <w:p w14:paraId="55FEDC3E" w14:textId="77EF70D8" w:rsidR="009C76E5" w:rsidRPr="00C92B41" w:rsidRDefault="009C76E5" w:rsidP="005A2741">
      <w:pPr>
        <w:numPr>
          <w:ilvl w:val="0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Remove factors of two individually: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=48</m:t>
        </m:r>
      </m:oMath>
      <w:r w:rsidRPr="00C92B41">
        <w:rPr>
          <w:rFonts w:eastAsia="inter"/>
          <w:szCs w:val="20"/>
        </w:rPr>
        <w:t xml:space="preserve"> has </w:t>
      </w:r>
      <m:oMath>
        <m:r>
          <m:rPr>
            <m:sty m:val="p"/>
          </m:rPr>
          <w:rPr>
            <w:rFonts w:ascii="Cambria Math" w:hAnsi="Cambria Math"/>
            <w:szCs w:val="20"/>
          </w:rPr>
          <m:t>ctz(48)=4</m:t>
        </m:r>
      </m:oMath>
      <w:r w:rsidRPr="00C92B41">
        <w:rPr>
          <w:rFonts w:eastAsia="inter"/>
          <w:szCs w:val="20"/>
        </w:rPr>
        <w:t xml:space="preserve"> →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←48≫4=3</m:t>
        </m:r>
      </m:oMath>
      <w:r w:rsidRPr="00C92B41">
        <w:rPr>
          <w:rFonts w:eastAsia="inter"/>
          <w:szCs w:val="20"/>
        </w:rPr>
        <w:t xml:space="preserve">;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=18</m:t>
        </m:r>
      </m:oMath>
      <w:r w:rsidRPr="00C92B41">
        <w:rPr>
          <w:rFonts w:eastAsia="inter"/>
          <w:szCs w:val="20"/>
        </w:rPr>
        <w:t xml:space="preserve"> has </w:t>
      </w:r>
      <m:oMath>
        <m:r>
          <m:rPr>
            <m:sty m:val="p"/>
          </m:rPr>
          <w:rPr>
            <w:rFonts w:ascii="Cambria Math" w:hAnsi="Cambria Math"/>
            <w:szCs w:val="20"/>
          </w:rPr>
          <m:t>ctz(18)=1</m:t>
        </m:r>
      </m:oMath>
      <w:r w:rsidRPr="00C92B41">
        <w:rPr>
          <w:rFonts w:eastAsia="inter"/>
          <w:szCs w:val="20"/>
        </w:rPr>
        <w:t xml:space="preserve"> →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←18≫1=9</m:t>
        </m:r>
      </m:oMath>
      <w:r w:rsidRPr="00C92B41">
        <w:rPr>
          <w:rFonts w:eastAsia="inter"/>
          <w:szCs w:val="20"/>
        </w:rPr>
        <w:t>.</w:t>
      </w:r>
      <w:bookmarkStart w:id="4" w:name="fnref1:11"/>
      <w:bookmarkEnd w:id="4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2D54292A" w14:textId="77777777" w:rsidR="009C76E5" w:rsidRPr="00C92B41" w:rsidRDefault="009C76E5" w:rsidP="005A2741">
      <w:pPr>
        <w:numPr>
          <w:ilvl w:val="0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>Now both odd. Repeat:</w:t>
      </w:r>
    </w:p>
    <w:p w14:paraId="10BC06A7" w14:textId="3AA76BB4" w:rsidR="009C76E5" w:rsidRPr="00C92B41" w:rsidRDefault="009C76E5" w:rsidP="005A2741">
      <w:pPr>
        <w:numPr>
          <w:ilvl w:val="1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Ensure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≤</m:t>
        </m:r>
        <m:r>
          <w:rPr>
            <w:rFonts w:ascii="Cambria Math" w:hAnsi="Cambria Math"/>
            <w:szCs w:val="20"/>
          </w:rPr>
          <m:t>b</m:t>
        </m:r>
      </m:oMath>
      <w:r w:rsidRPr="00C92B41">
        <w:rPr>
          <w:rFonts w:eastAsia="inter"/>
          <w:szCs w:val="20"/>
        </w:rPr>
        <w:t xml:space="preserve">; currently </w:t>
      </w:r>
      <m:oMath>
        <m:r>
          <m:rPr>
            <m:sty m:val="p"/>
          </m:rPr>
          <w:rPr>
            <w:rFonts w:ascii="Cambria Math" w:hAnsi="Cambria Math"/>
            <w:szCs w:val="20"/>
          </w:rPr>
          <m:t>(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,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)=(3,9)</m:t>
        </m:r>
      </m:oMath>
      <w:r w:rsidRPr="00C92B41">
        <w:rPr>
          <w:rFonts w:eastAsia="inter"/>
          <w:szCs w:val="20"/>
        </w:rPr>
        <w:t xml:space="preserve">. Set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←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-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=9-3=6</m:t>
        </m:r>
      </m:oMath>
      <w:bookmarkStart w:id="5" w:name="fnref1:12"/>
      <w:bookmarkEnd w:id="5"/>
      <w:r w:rsidR="0099373A">
        <w:rPr>
          <w:rFonts w:eastAsia="inter"/>
          <w:szCs w:val="20"/>
        </w:rPr>
        <w:t>, which is even.</w:t>
      </w:r>
      <w:hyperlink r:id="rId12" w:anchor="fn1" w:history="1"/>
    </w:p>
    <w:p w14:paraId="1857F8B5" w14:textId="344810A2" w:rsidR="009C76E5" w:rsidRPr="00C92B41" w:rsidRDefault="009C76E5" w:rsidP="005A2741">
      <w:pPr>
        <w:numPr>
          <w:ilvl w:val="1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lastRenderedPageBreak/>
        <w:t xml:space="preserve">Normalize </w:t>
      </w:r>
      <m:oMath>
        <m:r>
          <w:rPr>
            <w:rFonts w:ascii="Cambria Math" w:hAnsi="Cambria Math"/>
            <w:szCs w:val="20"/>
          </w:rPr>
          <m:t>b</m:t>
        </m:r>
      </m:oMath>
      <w:r w:rsidRPr="00C92B41">
        <w:rPr>
          <w:rFonts w:eastAsia="inter"/>
          <w:szCs w:val="20"/>
        </w:rPr>
        <w:t xml:space="preserve"> by removing factors of two: </w:t>
      </w:r>
      <m:oMath>
        <m:r>
          <m:rPr>
            <m:sty m:val="p"/>
          </m:rPr>
          <w:rPr>
            <w:rFonts w:ascii="Cambria Math" w:hAnsi="Cambria Math"/>
            <w:szCs w:val="20"/>
          </w:rPr>
          <m:t>ctz(6)=1</m:t>
        </m:r>
      </m:oMath>
      <w:r w:rsidRPr="00C92B41">
        <w:rPr>
          <w:rFonts w:eastAsia="inter"/>
          <w:szCs w:val="20"/>
        </w:rPr>
        <w:t xml:space="preserve"> →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←6≫1=3</m:t>
        </m:r>
      </m:oMath>
      <w:r w:rsidRPr="00C92B41">
        <w:rPr>
          <w:rFonts w:eastAsia="inter"/>
          <w:szCs w:val="20"/>
        </w:rPr>
        <w:t>.</w:t>
      </w:r>
      <w:bookmarkStart w:id="6" w:name="fnref1:13"/>
      <w:bookmarkEnd w:id="6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01ECE889" w14:textId="4BB2E6E0" w:rsidR="009C76E5" w:rsidRPr="00C92B41" w:rsidRDefault="009C76E5" w:rsidP="005A2741">
      <w:pPr>
        <w:numPr>
          <w:ilvl w:val="1"/>
          <w:numId w:val="14"/>
        </w:numPr>
        <w:spacing w:after="0"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Now </w:t>
      </w:r>
      <m:oMath>
        <m:r>
          <m:rPr>
            <m:sty m:val="p"/>
          </m:rPr>
          <w:rPr>
            <w:rFonts w:ascii="Cambria Math" w:hAnsi="Cambria Math"/>
            <w:szCs w:val="20"/>
          </w:rPr>
          <m:t>(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,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)=(3,3)</m:t>
        </m:r>
      </m:oMath>
      <w:r w:rsidRPr="00C92B41">
        <w:rPr>
          <w:rFonts w:eastAsia="inter"/>
          <w:szCs w:val="20"/>
        </w:rPr>
        <w:t xml:space="preserve">. Since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≤</m:t>
        </m:r>
        <m:r>
          <w:rPr>
            <w:rFonts w:ascii="Cambria Math" w:hAnsi="Cambria Math"/>
            <w:szCs w:val="20"/>
          </w:rPr>
          <m:t>b</m:t>
        </m:r>
      </m:oMath>
      <w:r w:rsidRPr="00C92B41">
        <w:rPr>
          <w:rFonts w:eastAsia="inter"/>
          <w:szCs w:val="20"/>
        </w:rPr>
        <w:t xml:space="preserve">, set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←</m:t>
        </m:r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-</m:t>
        </m:r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=3-3=0</m:t>
        </m:r>
      </m:oMath>
      <w:r w:rsidRPr="00C92B41">
        <w:rPr>
          <w:rFonts w:eastAsia="inter"/>
          <w:szCs w:val="20"/>
        </w:rPr>
        <w:t>.</w:t>
      </w:r>
      <w:bookmarkStart w:id="7" w:name="fnref1:14"/>
      <w:bookmarkEnd w:id="7"/>
      <w:r w:rsidRPr="00C92B41">
        <w:rPr>
          <w:szCs w:val="20"/>
        </w:rPr>
        <w:fldChar w:fldCharType="begin"/>
      </w:r>
      <w:r w:rsidRPr="00C92B41">
        <w:rPr>
          <w:szCs w:val="20"/>
        </w:rPr>
        <w:instrText>HYPERLINK "file:///C:\\Users\\zongh\\Desktop\\CSC111\\Labs\\%5bhttps___cp-algorithms.com_algebra_euclid-algorith.docx" \l "fn1"</w:instrText>
      </w:r>
      <w:r w:rsidRPr="00C92B41">
        <w:rPr>
          <w:szCs w:val="20"/>
        </w:rPr>
      </w:r>
      <w:r w:rsidRPr="00C92B41">
        <w:rPr>
          <w:szCs w:val="20"/>
        </w:rPr>
        <w:fldChar w:fldCharType="separate"/>
      </w:r>
      <w:r w:rsidRPr="00C92B41">
        <w:rPr>
          <w:szCs w:val="20"/>
        </w:rPr>
        <w:fldChar w:fldCharType="end"/>
      </w:r>
    </w:p>
    <w:p w14:paraId="2F4259EB" w14:textId="131F1D26" w:rsidR="009C76E5" w:rsidRPr="00C92B41" w:rsidRDefault="009C76E5" w:rsidP="005A2741">
      <w:pPr>
        <w:numPr>
          <w:ilvl w:val="0"/>
          <w:numId w:val="14"/>
        </w:numPr>
        <w:spacing w:line="240" w:lineRule="auto"/>
        <w:jc w:val="left"/>
        <w:rPr>
          <w:szCs w:val="20"/>
        </w:rPr>
      </w:pPr>
      <w:r w:rsidRPr="00C92B41">
        <w:rPr>
          <w:rFonts w:eastAsia="inter"/>
          <w:szCs w:val="20"/>
        </w:rPr>
        <w:t xml:space="preserve">Loop ends at </w:t>
      </w:r>
      <m:oMath>
        <m:r>
          <w:rPr>
            <w:rFonts w:ascii="Cambria Math" w:hAnsi="Cambria Math"/>
            <w:szCs w:val="20"/>
          </w:rPr>
          <m:t>b</m:t>
        </m:r>
        <m:r>
          <m:rPr>
            <m:sty m:val="p"/>
          </m:rPr>
          <w:rPr>
            <w:rFonts w:ascii="Cambria Math" w:hAnsi="Cambria Math"/>
            <w:szCs w:val="20"/>
          </w:rPr>
          <m:t>=0</m:t>
        </m:r>
      </m:oMath>
      <w:r w:rsidRPr="00C92B41">
        <w:rPr>
          <w:rFonts w:eastAsia="inter"/>
          <w:szCs w:val="20"/>
        </w:rPr>
        <w:t xml:space="preserve">. Result before restoring powers of two is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=3</m:t>
        </m:r>
      </m:oMath>
      <w:r w:rsidRPr="00C92B41">
        <w:rPr>
          <w:rFonts w:eastAsia="inter"/>
          <w:szCs w:val="20"/>
        </w:rPr>
        <w:t xml:space="preserve">. Restore the common factor: return </w:t>
      </w:r>
      <m:oMath>
        <m:r>
          <w:rPr>
            <w:rFonts w:ascii="Cambria Math" w:hAnsi="Cambria Math"/>
            <w:szCs w:val="20"/>
          </w:rPr>
          <m:t>a</m:t>
        </m:r>
        <m:r>
          <m:rPr>
            <m:sty m:val="p"/>
          </m:rPr>
          <w:rPr>
            <w:rFonts w:ascii="Cambria Math" w:hAnsi="Cambria Math"/>
            <w:szCs w:val="20"/>
          </w:rPr>
          <m:t>≪</m:t>
        </m:r>
        <m:r>
          <m:rPr>
            <m:nor/>
          </m:rPr>
          <w:rPr>
            <w:szCs w:val="20"/>
          </w:rPr>
          <m:t>shift</m:t>
        </m:r>
        <m:r>
          <m:rPr>
            <m:sty m:val="p"/>
          </m:rPr>
          <w:rPr>
            <w:rFonts w:ascii="Cambria Math" w:hAnsi="Cambria Math"/>
            <w:szCs w:val="20"/>
          </w:rPr>
          <m:t>=3≪1=6</m:t>
        </m:r>
      </m:oMath>
      <w:r w:rsidRPr="00C92B41">
        <w:rPr>
          <w:rFonts w:eastAsia="inter"/>
          <w:szCs w:val="20"/>
        </w:rPr>
        <w:t xml:space="preserve">, hence </w:t>
      </w:r>
      <m:oMath>
        <m:r>
          <m:rPr>
            <m:sty m:val="p"/>
          </m:rPr>
          <w:rPr>
            <w:rFonts w:ascii="Cambria Math" w:hAnsi="Cambria Math"/>
            <w:szCs w:val="20"/>
          </w:rPr>
          <m:t>gcd(48,18)=6</m:t>
        </m:r>
      </m:oMath>
      <w:r w:rsidRPr="00C92B41">
        <w:rPr>
          <w:rFonts w:eastAsia="inter"/>
          <w:szCs w:val="20"/>
        </w:rPr>
        <w:t>.</w:t>
      </w:r>
      <w:hyperlink r:id="rId13" w:anchor="fn1" w:history="1"/>
    </w:p>
    <w:p w14:paraId="36DD0083" w14:textId="2CE703B0" w:rsidR="007A4BA2" w:rsidRDefault="007A4BA2" w:rsidP="007A4BA2">
      <w:pPr>
        <w:pStyle w:val="Heading2"/>
      </w:pPr>
      <w:r>
        <w:t xml:space="preserve">How to implement </w:t>
      </w:r>
      <w:r w:rsidR="0082507F" w:rsidRPr="00B34000">
        <w:t>ctz</w:t>
      </w:r>
      <w:r>
        <w:t>()</w:t>
      </w:r>
    </w:p>
    <w:p w14:paraId="4F5DA5AD" w14:textId="6B2DA9BB" w:rsidR="0082507F" w:rsidRDefault="007A4BA2" w:rsidP="007A4BA2">
      <w:pPr>
        <w:ind w:left="0" w:firstLine="0"/>
      </w:pPr>
      <w:r>
        <w:t>ctz()</w:t>
      </w:r>
      <w:r w:rsidR="0082507F" w:rsidRPr="00B34000">
        <w:t xml:space="preserve"> stands for “count trailing zeros”</w:t>
      </w:r>
      <w:r w:rsidR="00BC5F14">
        <w:t>.</w:t>
      </w:r>
      <w:r w:rsidR="0082507F" w:rsidRPr="00B34000">
        <w:t xml:space="preserve"> It returns the number of consecutive 0-bits at the least-significant end of an integer’s binary representation. For example, ctz(48) = 4 because 48 = 0b0011 0000 ends with four zeros, and ctz(18) = 1 because 18 = 0b10010 ends with one zero. In the binary GCD (Stein’s) algorithm, ctz(x) gives the largest power of 2 dividing x, so dividing by 2^ctz(x) quickly removes all factors of two.</w:t>
      </w:r>
      <w:r w:rsidR="00B75362">
        <w:t>)</w:t>
      </w:r>
    </w:p>
    <w:p w14:paraId="3945F8B4" w14:textId="33A098BE" w:rsidR="00DF55D7" w:rsidRDefault="00DF55D7" w:rsidP="00DF55D7">
      <w:r>
        <w:t>ARMv7 does not have a native CTZ instruction</w:t>
      </w:r>
      <w:r w:rsidR="00BC5F14">
        <w:t xml:space="preserve">, but you can implement it with </w:t>
      </w:r>
      <w:r>
        <w:t>bit-reverse + CLZ</w:t>
      </w:r>
      <w:r w:rsidR="00BC5F14">
        <w:t xml:space="preserve"> </w:t>
      </w:r>
      <w:r w:rsidR="00BC5F14" w:rsidRPr="00BC5F14">
        <w:t xml:space="preserve">“count </w:t>
      </w:r>
      <w:r w:rsidR="00BC5F14">
        <w:t>leading</w:t>
      </w:r>
      <w:r w:rsidR="00BC5F14" w:rsidRPr="00BC5F14">
        <w:t xml:space="preserve"> zeros.”</w:t>
      </w:r>
      <w:r w:rsidR="00BC5F14">
        <w:t>.</w:t>
      </w:r>
    </w:p>
    <w:p w14:paraId="4C62EE60" w14:textId="37AB201F" w:rsidR="00DF55D7" w:rsidRDefault="00DF55D7" w:rsidP="00DF55D7">
      <w:r>
        <w:t>ctz(x) = clz(rbit(x))</w:t>
      </w:r>
      <w:r w:rsidR="00774D17">
        <w:t xml:space="preserve">  (</w:t>
      </w:r>
      <w:r>
        <w:t xml:space="preserve">handle </w:t>
      </w:r>
      <w:r w:rsidR="00774D17">
        <w:t xml:space="preserve">the case of </w:t>
      </w:r>
      <w:r>
        <w:t>x=0 separately</w:t>
      </w:r>
      <w:r w:rsidR="002B0A1D">
        <w:t>.</w:t>
      </w:r>
      <w:r w:rsidR="00774D17">
        <w:t>)</w:t>
      </w:r>
    </w:p>
    <w:p w14:paraId="6AED5125" w14:textId="3ED7EC13" w:rsidR="00D32815" w:rsidRDefault="00D32815" w:rsidP="00BC5F14">
      <w:pPr>
        <w:ind w:left="0" w:firstLine="0"/>
      </w:pPr>
      <w:r>
        <w:t>F</w:t>
      </w:r>
      <w:r w:rsidRPr="00D32815">
        <w:t>or nonzero x, ctz(x) = clz(rbit(x)) because reversing the bits turns trailing zeros into leading zeros. Using x = 0b0010</w:t>
      </w:r>
      <w:r w:rsidR="007065B6">
        <w:t xml:space="preserve"> </w:t>
      </w:r>
      <w:r w:rsidRPr="00D32815">
        <w:t>1100 (44), rbit over 8 bits yields 0b0011</w:t>
      </w:r>
      <w:r w:rsidR="007065B6">
        <w:t xml:space="preserve"> </w:t>
      </w:r>
      <w:r w:rsidRPr="00D32815">
        <w:t>0100, which has 2 leading zeros, so ctz(x) = 2</w:t>
      </w:r>
      <w:r w:rsidR="0097023E">
        <w:t>.</w:t>
      </w:r>
    </w:p>
    <w:p w14:paraId="309B014A" w14:textId="6469956C" w:rsidR="0082507F" w:rsidRPr="00B34000" w:rsidRDefault="008E65D5" w:rsidP="00F47A2E">
      <w:pPr>
        <w:ind w:left="0" w:firstLine="0"/>
      </w:pPr>
      <w:r>
        <w:t>This trick only works for non-zero input x</w:t>
      </w:r>
      <w:r w:rsidR="00E86CFF">
        <w:t xml:space="preserve">, since </w:t>
      </w:r>
      <w:r w:rsidR="00E22415">
        <w:t xml:space="preserve">many </w:t>
      </w:r>
      <w:r w:rsidR="00E86CFF">
        <w:t>implementations of</w:t>
      </w:r>
      <w:r w:rsidR="00E86CFF" w:rsidRPr="00E86CFF">
        <w:t xml:space="preserve"> ctz/clz </w:t>
      </w:r>
      <w:r w:rsidR="00E86CFF">
        <w:t>consider</w:t>
      </w:r>
      <w:r w:rsidR="00E22415">
        <w:t xml:space="preserve"> input</w:t>
      </w:r>
      <w:r w:rsidR="00E86CFF" w:rsidRPr="00E86CFF">
        <w:t xml:space="preserve"> x = 0 as undefined behavior for performance reasons</w:t>
      </w:r>
      <w:r w:rsidR="00E22415">
        <w:t>. So</w:t>
      </w:r>
      <w:r w:rsidR="00F47A2E">
        <w:t xml:space="preserve"> please</w:t>
      </w:r>
      <w:r w:rsidR="00E22415">
        <w:t xml:space="preserve"> d</w:t>
      </w:r>
      <w:r w:rsidR="00A44E52" w:rsidRPr="00A44E52">
        <w:t>efine ctz(0)</w:t>
      </w:r>
      <w:r w:rsidR="00435DE5">
        <w:t>=32</w:t>
      </w:r>
      <w:r w:rsidR="00A44E52" w:rsidRPr="00A44E52">
        <w:t xml:space="preserve"> explicitly before </w:t>
      </w:r>
      <w:r w:rsidR="00435DE5">
        <w:t>calling ctz(x) for x!=0</w:t>
      </w:r>
      <w:r w:rsidR="00A44E52" w:rsidRPr="00A44E52">
        <w:t>.</w:t>
      </w:r>
    </w:p>
    <w:p w14:paraId="597236DC" w14:textId="6F184931" w:rsidR="00EA526A" w:rsidRPr="00B34000" w:rsidRDefault="007C02A0">
      <w:pPr>
        <w:pStyle w:val="Heading1"/>
        <w:tabs>
          <w:tab w:val="center" w:pos="1273"/>
        </w:tabs>
        <w:spacing w:after="124"/>
        <w:ind w:left="-15" w:firstLine="0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>3</w:t>
      </w:r>
      <w:r w:rsidR="00A97BF9" w:rsidRPr="00B34000">
        <w:rPr>
          <w:rFonts w:ascii="Times New Roman" w:hAnsi="Times New Roman" w:cs="Times New Roman"/>
        </w:rPr>
        <w:t>.</w:t>
      </w:r>
      <w:r w:rsidR="00A76193" w:rsidRPr="00B34000">
        <w:rPr>
          <w:rFonts w:ascii="Times New Roman" w:hAnsi="Times New Roman" w:cs="Times New Roman"/>
        </w:rPr>
        <w:t xml:space="preserve"> </w:t>
      </w:r>
      <w:r w:rsidR="006236FC" w:rsidRPr="00B34000">
        <w:rPr>
          <w:rFonts w:ascii="Times New Roman" w:hAnsi="Times New Roman" w:cs="Times New Roman"/>
        </w:rPr>
        <w:t>Lab</w:t>
      </w:r>
      <w:r w:rsidRPr="00B34000">
        <w:rPr>
          <w:rFonts w:ascii="Times New Roman" w:hAnsi="Times New Roman" w:cs="Times New Roman"/>
        </w:rPr>
        <w:t xml:space="preserve"> </w:t>
      </w:r>
      <w:r w:rsidR="001A6E58" w:rsidRPr="00B34000">
        <w:rPr>
          <w:rFonts w:ascii="Times New Roman" w:hAnsi="Times New Roman" w:cs="Times New Roman"/>
        </w:rPr>
        <w:t>Steps</w:t>
      </w:r>
    </w:p>
    <w:p w14:paraId="5F84D562" w14:textId="6D82491A" w:rsidR="00862523" w:rsidRPr="00B34000" w:rsidRDefault="00862523" w:rsidP="00E42A72">
      <w:pPr>
        <w:spacing w:after="0"/>
      </w:pPr>
      <w:r w:rsidRPr="00B34000">
        <w:t>Start with the Assembly program</w:t>
      </w:r>
      <w:r w:rsidR="00E83F2A" w:rsidRPr="00B34000">
        <w:t xml:space="preserve"> below</w:t>
      </w:r>
      <w:r w:rsidRPr="00B34000">
        <w:t xml:space="preserve"> that implements the </w:t>
      </w:r>
      <w:r w:rsidR="006444FF">
        <w:t xml:space="preserve">Recursive </w:t>
      </w:r>
      <w:r w:rsidR="00A16E41" w:rsidRPr="00B34000">
        <w:t xml:space="preserve">Euclidean </w:t>
      </w:r>
      <w:r w:rsidRPr="00B34000">
        <w:t>algorithm</w:t>
      </w:r>
      <w:r w:rsidR="006444FF">
        <w:t>.</w:t>
      </w:r>
    </w:p>
    <w:p w14:paraId="1526E232" w14:textId="62688A0C" w:rsidR="00EA526A" w:rsidRPr="00B34000" w:rsidRDefault="009666DD" w:rsidP="00E42A72">
      <w:pPr>
        <w:spacing w:after="0"/>
      </w:pPr>
      <w:r w:rsidRPr="00B34000">
        <w:t>Computing the Euclidean Algorithm in raw ARM Assembly</w:t>
      </w:r>
    </w:p>
    <w:p w14:paraId="45F5ABBD" w14:textId="5388851A" w:rsidR="007039AA" w:rsidRPr="00B34000" w:rsidRDefault="007039AA" w:rsidP="00E42A72">
      <w:pPr>
        <w:spacing w:after="0"/>
      </w:pPr>
      <w:hyperlink r:id="rId14" w:history="1">
        <w:r w:rsidRPr="00B34000">
          <w:rPr>
            <w:rStyle w:val="Hyperlink"/>
          </w:rPr>
          <w:t>https://www.youtube.com/watch?v=665rzOSSxWA</w:t>
        </w:r>
      </w:hyperlink>
      <w:r w:rsidRPr="00B34000">
        <w:t xml:space="preserve"> </w:t>
      </w:r>
    </w:p>
    <w:p w14:paraId="20B14875" w14:textId="69B985C6" w:rsidR="007039AA" w:rsidRDefault="007039AA" w:rsidP="00E42A72">
      <w:pPr>
        <w:spacing w:after="0"/>
      </w:pPr>
      <w:hyperlink r:id="rId15" w:history="1">
        <w:r w:rsidRPr="00B34000">
          <w:rPr>
            <w:rStyle w:val="Hyperlink"/>
          </w:rPr>
          <w:t>https://github.com/LaurieWired/Assembly-Algorithms/tree/main/GCD</w:t>
        </w:r>
      </w:hyperlink>
      <w:r w:rsidRPr="00B34000">
        <w:t xml:space="preserve"> </w:t>
      </w:r>
    </w:p>
    <w:p w14:paraId="771542B4" w14:textId="111F1E4D" w:rsidR="006444FF" w:rsidRPr="00B34000" w:rsidRDefault="006444FF" w:rsidP="00E42A72">
      <w:pPr>
        <w:spacing w:after="0"/>
      </w:pPr>
      <w:r>
        <w:t>M</w:t>
      </w:r>
      <w:r w:rsidRPr="00B34000">
        <w:t xml:space="preserve">odify it to implement </w:t>
      </w:r>
      <w:r>
        <w:t xml:space="preserve">(1) the </w:t>
      </w:r>
      <w:r w:rsidR="006019FD" w:rsidRPr="006019FD">
        <w:t>Iterative (non-recursive) Euclidean</w:t>
      </w:r>
      <w:r w:rsidR="006019FD" w:rsidRPr="006019FD">
        <w:t xml:space="preserve"> </w:t>
      </w:r>
      <w:r w:rsidR="006019FD">
        <w:t xml:space="preserve">algorithm; </w:t>
      </w:r>
      <w:r>
        <w:t xml:space="preserve">(2) </w:t>
      </w:r>
      <w:r w:rsidRPr="00B34000">
        <w:t>the Binary GCD algorithm.</w:t>
      </w:r>
    </w:p>
    <w:p w14:paraId="14EA2EE2" w14:textId="77777777" w:rsidR="006444FF" w:rsidRPr="00B34000" w:rsidRDefault="006444FF" w:rsidP="003F55EB"/>
    <w:p w14:paraId="03D36FA7" w14:textId="15442D98" w:rsidR="00EA526A" w:rsidRPr="00B34000" w:rsidRDefault="006236FC">
      <w:pPr>
        <w:pStyle w:val="Heading1"/>
        <w:tabs>
          <w:tab w:val="center" w:pos="982"/>
        </w:tabs>
        <w:ind w:left="-15" w:firstLine="0"/>
        <w:rPr>
          <w:rFonts w:ascii="Times New Roman" w:hAnsi="Times New Roman" w:cs="Times New Roman"/>
        </w:rPr>
      </w:pPr>
      <w:r w:rsidRPr="00B34000">
        <w:rPr>
          <w:rFonts w:ascii="Times New Roman" w:hAnsi="Times New Roman" w:cs="Times New Roman"/>
        </w:rPr>
        <w:t>5</w:t>
      </w:r>
      <w:r w:rsidR="00862B36">
        <w:rPr>
          <w:rFonts w:ascii="Times New Roman" w:hAnsi="Times New Roman" w:cs="Times New Roman"/>
        </w:rPr>
        <w:t xml:space="preserve">. </w:t>
      </w:r>
      <w:r w:rsidRPr="00B34000">
        <w:rPr>
          <w:rFonts w:ascii="Times New Roman" w:hAnsi="Times New Roman" w:cs="Times New Roman"/>
        </w:rPr>
        <w:t>Report</w:t>
      </w:r>
    </w:p>
    <w:p w14:paraId="30538CC9" w14:textId="1FA2FE6C" w:rsidR="00CB386E" w:rsidRPr="00B34000" w:rsidRDefault="006019FD" w:rsidP="003F55EB">
      <w:pPr>
        <w:rPr>
          <w:szCs w:val="20"/>
        </w:rPr>
      </w:pPr>
      <w:r>
        <w:t>U</w:t>
      </w:r>
      <w:r w:rsidR="00D90761" w:rsidRPr="00B34000">
        <w:t xml:space="preserve">se the project report </w:t>
      </w:r>
      <w:r w:rsidR="00D90761" w:rsidRPr="003F55EB">
        <w:t>template</w:t>
      </w:r>
      <w:r w:rsidR="00A81325" w:rsidRPr="003F55EB">
        <w:t xml:space="preserve"> and submit the report in PDF format</w:t>
      </w:r>
      <w:r w:rsidR="004B422D" w:rsidRPr="003F55EB">
        <w:t>.</w:t>
      </w:r>
      <w:r w:rsidR="00817069" w:rsidRPr="003F55EB">
        <w:t xml:space="preserve"> </w:t>
      </w:r>
      <w:r w:rsidR="00557DBD" w:rsidRPr="00B34000">
        <w:t xml:space="preserve">Submit </w:t>
      </w:r>
      <w:r w:rsidR="00E15346">
        <w:t xml:space="preserve">two </w:t>
      </w:r>
      <w:r w:rsidR="00557DBD" w:rsidRPr="00B34000">
        <w:t>separate source file</w:t>
      </w:r>
      <w:r>
        <w:t>s</w:t>
      </w:r>
      <w:r w:rsidR="00557DBD" w:rsidRPr="00B34000">
        <w:t xml:space="preserve"> for </w:t>
      </w:r>
      <w:r>
        <w:t>parts (1) and (2)</w:t>
      </w:r>
      <w:r w:rsidR="00E15346">
        <w:t>, with the input pair (48, 18)</w:t>
      </w:r>
      <w:r w:rsidR="00557DBD" w:rsidRPr="00B34000">
        <w:t>.</w:t>
      </w:r>
    </w:p>
    <w:sectPr w:rsidR="00CB386E" w:rsidRPr="00B34000">
      <w:footerReference w:type="even" r:id="rId16"/>
      <w:footerReference w:type="default" r:id="rId17"/>
      <w:footerReference w:type="first" r:id="rId18"/>
      <w:pgSz w:w="12240" w:h="15840"/>
      <w:pgMar w:top="1901" w:right="1836" w:bottom="2813" w:left="1836" w:header="720" w:footer="221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86C7A" w14:textId="77777777" w:rsidR="00485251" w:rsidRDefault="00485251" w:rsidP="003F55EB">
      <w:r>
        <w:separator/>
      </w:r>
    </w:p>
  </w:endnote>
  <w:endnote w:type="continuationSeparator" w:id="0">
    <w:p w14:paraId="5201EFE8" w14:textId="77777777" w:rsidR="00485251" w:rsidRDefault="00485251" w:rsidP="003F5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C67E4A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DA29D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9CFCDE" w14:textId="77777777" w:rsidR="00EA526A" w:rsidRDefault="006236FC" w:rsidP="003F55EB"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2308B4" w14:textId="77777777" w:rsidR="00485251" w:rsidRDefault="00485251" w:rsidP="003F55EB">
      <w:r>
        <w:separator/>
      </w:r>
    </w:p>
  </w:footnote>
  <w:footnote w:type="continuationSeparator" w:id="0">
    <w:p w14:paraId="6C8B0C26" w14:textId="77777777" w:rsidR="00485251" w:rsidRDefault="00485251" w:rsidP="003F55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97A4D"/>
    <w:multiLevelType w:val="hybridMultilevel"/>
    <w:tmpl w:val="7DDC0522"/>
    <w:lvl w:ilvl="0" w:tplc="6D445AAA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BCCD9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2EEE3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F8BF9E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A26B378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4AA8134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5ACB7F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C1A25F8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0B24AEC8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C15276C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EA584A"/>
    <w:multiLevelType w:val="hybridMultilevel"/>
    <w:tmpl w:val="A69C2BF2"/>
    <w:lvl w:ilvl="0" w:tplc="356E256A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5E4F89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316283A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E9C767E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004ACC6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3475E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65EC1E4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E08BC34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67A24A2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522751C"/>
    <w:multiLevelType w:val="hybridMultilevel"/>
    <w:tmpl w:val="FFB6B45C"/>
    <w:lvl w:ilvl="0" w:tplc="CDEA30D2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</w:rPr>
    </w:lvl>
    <w:lvl w:ilvl="1" w:tplc="42B0B562">
      <w:start w:val="1"/>
      <w:numFmt w:val="bullet"/>
      <w:lvlText w:val="o"/>
      <w:lvlJc w:val="left"/>
      <w:pPr>
        <w:tabs>
          <w:tab w:val="num" w:pos="1260"/>
        </w:tabs>
        <w:ind w:left="900" w:hanging="360"/>
      </w:pPr>
      <w:rPr>
        <w:rFonts w:ascii="Courier New" w:hAnsi="Courier New" w:cs="Courier New" w:hint="default"/>
      </w:rPr>
    </w:lvl>
    <w:lvl w:ilvl="2" w:tplc="1D7EF208">
      <w:numFmt w:val="decimal"/>
      <w:lvlText w:val=""/>
      <w:lvlJc w:val="left"/>
      <w:pPr>
        <w:ind w:left="-180" w:firstLine="0"/>
      </w:pPr>
    </w:lvl>
    <w:lvl w:ilvl="3" w:tplc="C840E56E">
      <w:numFmt w:val="decimal"/>
      <w:lvlText w:val=""/>
      <w:lvlJc w:val="left"/>
      <w:pPr>
        <w:ind w:left="-180" w:firstLine="0"/>
      </w:pPr>
    </w:lvl>
    <w:lvl w:ilvl="4" w:tplc="491AE88C">
      <w:numFmt w:val="decimal"/>
      <w:lvlText w:val=""/>
      <w:lvlJc w:val="left"/>
      <w:pPr>
        <w:ind w:left="-180" w:firstLine="0"/>
      </w:pPr>
    </w:lvl>
    <w:lvl w:ilvl="5" w:tplc="D0AAA8BA">
      <w:numFmt w:val="decimal"/>
      <w:lvlText w:val=""/>
      <w:lvlJc w:val="left"/>
      <w:pPr>
        <w:ind w:left="-180" w:firstLine="0"/>
      </w:pPr>
    </w:lvl>
    <w:lvl w:ilvl="6" w:tplc="85B045FE">
      <w:numFmt w:val="decimal"/>
      <w:lvlText w:val=""/>
      <w:lvlJc w:val="left"/>
      <w:pPr>
        <w:ind w:left="-180" w:firstLine="0"/>
      </w:pPr>
    </w:lvl>
    <w:lvl w:ilvl="7" w:tplc="B3707C4A">
      <w:numFmt w:val="decimal"/>
      <w:lvlText w:val=""/>
      <w:lvlJc w:val="left"/>
      <w:pPr>
        <w:ind w:left="-180" w:firstLine="0"/>
      </w:pPr>
    </w:lvl>
    <w:lvl w:ilvl="8" w:tplc="B4860784">
      <w:numFmt w:val="decimal"/>
      <w:lvlText w:val=""/>
      <w:lvlJc w:val="left"/>
      <w:pPr>
        <w:ind w:left="-180" w:firstLine="0"/>
      </w:pPr>
    </w:lvl>
  </w:abstractNum>
  <w:abstractNum w:abstractNumId="4" w15:restartNumberingAfterBreak="0">
    <w:nsid w:val="50A809D1"/>
    <w:multiLevelType w:val="hybridMultilevel"/>
    <w:tmpl w:val="9C6C821E"/>
    <w:lvl w:ilvl="0" w:tplc="2536CC22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DDE357C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662A05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EC897B6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72F442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E2ABD2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700A04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C9E1682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D902E94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569013B2"/>
    <w:multiLevelType w:val="hybridMultilevel"/>
    <w:tmpl w:val="8B32A794"/>
    <w:lvl w:ilvl="0" w:tplc="77A42C02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DE4AD54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88660E8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44800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200A86A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BD26EBC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9A6C326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6F2C04E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2CC0950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5C2131A8"/>
    <w:multiLevelType w:val="hybridMultilevel"/>
    <w:tmpl w:val="6BB2E354"/>
    <w:lvl w:ilvl="0" w:tplc="A05ECE18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B43022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1C8F04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7D69228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CDE2CBA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010F25A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641A9C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284A22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1DA026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DF415B8"/>
    <w:multiLevelType w:val="hybridMultilevel"/>
    <w:tmpl w:val="D66EE6D4"/>
    <w:lvl w:ilvl="0" w:tplc="03DEB9B6">
      <w:start w:val="1"/>
      <w:numFmt w:val="bullet"/>
      <w:lvlText w:val=""/>
      <w:lvlJc w:val="left"/>
      <w:pPr>
        <w:tabs>
          <w:tab w:val="num" w:pos="730"/>
        </w:tabs>
        <w:ind w:left="370" w:hanging="360"/>
      </w:pPr>
      <w:rPr>
        <w:rFonts w:ascii="Symbol" w:hAnsi="Symbol" w:hint="default"/>
      </w:rPr>
    </w:lvl>
    <w:lvl w:ilvl="1" w:tplc="2DF0B3A4">
      <w:start w:val="1"/>
      <w:numFmt w:val="bullet"/>
      <w:lvlText w:val="o"/>
      <w:lvlJc w:val="left"/>
      <w:pPr>
        <w:tabs>
          <w:tab w:val="num" w:pos="1270"/>
        </w:tabs>
        <w:ind w:left="910" w:hanging="360"/>
      </w:pPr>
      <w:rPr>
        <w:rFonts w:ascii="Courier New" w:hAnsi="Courier New" w:cs="Courier New" w:hint="default"/>
      </w:rPr>
    </w:lvl>
    <w:lvl w:ilvl="2" w:tplc="0B9E0990">
      <w:numFmt w:val="decimal"/>
      <w:lvlText w:val=""/>
      <w:lvlJc w:val="left"/>
    </w:lvl>
    <w:lvl w:ilvl="3" w:tplc="3B8E3ACE">
      <w:numFmt w:val="decimal"/>
      <w:lvlText w:val=""/>
      <w:lvlJc w:val="left"/>
    </w:lvl>
    <w:lvl w:ilvl="4" w:tplc="4BEABA2E">
      <w:numFmt w:val="decimal"/>
      <w:lvlText w:val=""/>
      <w:lvlJc w:val="left"/>
    </w:lvl>
    <w:lvl w:ilvl="5" w:tplc="24264C08">
      <w:numFmt w:val="decimal"/>
      <w:lvlText w:val=""/>
      <w:lvlJc w:val="left"/>
    </w:lvl>
    <w:lvl w:ilvl="6" w:tplc="63820C5E">
      <w:numFmt w:val="decimal"/>
      <w:lvlText w:val=""/>
      <w:lvlJc w:val="left"/>
    </w:lvl>
    <w:lvl w:ilvl="7" w:tplc="CC8A3DB8">
      <w:numFmt w:val="decimal"/>
      <w:lvlText w:val=""/>
      <w:lvlJc w:val="left"/>
    </w:lvl>
    <w:lvl w:ilvl="8" w:tplc="16E22B0A">
      <w:numFmt w:val="decimal"/>
      <w:lvlText w:val=""/>
      <w:lvlJc w:val="left"/>
    </w:lvl>
  </w:abstractNum>
  <w:abstractNum w:abstractNumId="8" w15:restartNumberingAfterBreak="0">
    <w:nsid w:val="602127B8"/>
    <w:multiLevelType w:val="hybridMultilevel"/>
    <w:tmpl w:val="E438FA94"/>
    <w:lvl w:ilvl="0" w:tplc="85520296">
      <w:start w:val="1"/>
      <w:numFmt w:val="bullet"/>
      <w:lvlText w:val=""/>
      <w:lvlJc w:val="left"/>
      <w:pPr>
        <w:tabs>
          <w:tab w:val="num" w:pos="730"/>
        </w:tabs>
        <w:ind w:left="370" w:hanging="360"/>
      </w:pPr>
      <w:rPr>
        <w:rFonts w:ascii="Symbol" w:hAnsi="Symbol" w:hint="default"/>
      </w:rPr>
    </w:lvl>
    <w:lvl w:ilvl="1" w:tplc="9A5EAFEE">
      <w:numFmt w:val="decimal"/>
      <w:lvlText w:val=""/>
      <w:lvlJc w:val="left"/>
    </w:lvl>
    <w:lvl w:ilvl="2" w:tplc="D116D656">
      <w:numFmt w:val="decimal"/>
      <w:lvlText w:val=""/>
      <w:lvlJc w:val="left"/>
    </w:lvl>
    <w:lvl w:ilvl="3" w:tplc="55F4D6A8">
      <w:numFmt w:val="decimal"/>
      <w:lvlText w:val=""/>
      <w:lvlJc w:val="left"/>
    </w:lvl>
    <w:lvl w:ilvl="4" w:tplc="73CE0DE6">
      <w:numFmt w:val="decimal"/>
      <w:lvlText w:val=""/>
      <w:lvlJc w:val="left"/>
    </w:lvl>
    <w:lvl w:ilvl="5" w:tplc="70CA5CF4">
      <w:numFmt w:val="decimal"/>
      <w:lvlText w:val=""/>
      <w:lvlJc w:val="left"/>
    </w:lvl>
    <w:lvl w:ilvl="6" w:tplc="59CC422E">
      <w:numFmt w:val="decimal"/>
      <w:lvlText w:val=""/>
      <w:lvlJc w:val="left"/>
    </w:lvl>
    <w:lvl w:ilvl="7" w:tplc="5A4809BC">
      <w:numFmt w:val="decimal"/>
      <w:lvlText w:val=""/>
      <w:lvlJc w:val="left"/>
    </w:lvl>
    <w:lvl w:ilvl="8" w:tplc="B83ECCCA">
      <w:numFmt w:val="decimal"/>
      <w:lvlText w:val=""/>
      <w:lvlJc w:val="left"/>
    </w:lvl>
  </w:abstractNum>
  <w:abstractNum w:abstractNumId="9" w15:restartNumberingAfterBreak="0">
    <w:nsid w:val="65AB15D7"/>
    <w:multiLevelType w:val="hybridMultilevel"/>
    <w:tmpl w:val="8B32A794"/>
    <w:lvl w:ilvl="0" w:tplc="FFFFFFFF">
      <w:start w:val="1"/>
      <w:numFmt w:val="decimal"/>
      <w:lvlText w:val="%1."/>
      <w:lvlJc w:val="left"/>
      <w:pPr>
        <w:ind w:left="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>
      <w:start w:val="1"/>
      <w:numFmt w:val="lowerLetter"/>
      <w:lvlText w:val="%2"/>
      <w:lvlJc w:val="left"/>
      <w:pPr>
        <w:ind w:left="11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lowerRoman"/>
      <w:lvlText w:val="%3"/>
      <w:lvlJc w:val="left"/>
      <w:pPr>
        <w:ind w:left="18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decimal"/>
      <w:lvlText w:val="%4"/>
      <w:lvlJc w:val="left"/>
      <w:pPr>
        <w:ind w:left="25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lowerLetter"/>
      <w:lvlText w:val="%5"/>
      <w:lvlJc w:val="left"/>
      <w:pPr>
        <w:ind w:left="32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lowerRoman"/>
      <w:lvlText w:val="%6"/>
      <w:lvlJc w:val="left"/>
      <w:pPr>
        <w:ind w:left="39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decimal"/>
      <w:lvlText w:val="%7"/>
      <w:lvlJc w:val="left"/>
      <w:pPr>
        <w:ind w:left="47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lowerLetter"/>
      <w:lvlText w:val="%8"/>
      <w:lvlJc w:val="left"/>
      <w:pPr>
        <w:ind w:left="54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lowerRoman"/>
      <w:lvlText w:val="%9"/>
      <w:lvlJc w:val="left"/>
      <w:pPr>
        <w:ind w:left="61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8FD717B"/>
    <w:multiLevelType w:val="hybridMultilevel"/>
    <w:tmpl w:val="9E103B6E"/>
    <w:lvl w:ilvl="0" w:tplc="661CB244">
      <w:start w:val="1"/>
      <w:numFmt w:val="decimal"/>
      <w:lvlText w:val="%1."/>
      <w:lvlJc w:val="left"/>
      <w:pPr>
        <w:ind w:left="4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0B6B43A">
      <w:start w:val="1"/>
      <w:numFmt w:val="lowerLetter"/>
      <w:lvlText w:val="%2"/>
      <w:lvlJc w:val="left"/>
      <w:pPr>
        <w:ind w:left="13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A06817C">
      <w:start w:val="1"/>
      <w:numFmt w:val="lowerRoman"/>
      <w:lvlText w:val="%3"/>
      <w:lvlJc w:val="left"/>
      <w:pPr>
        <w:ind w:left="20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54C48A">
      <w:start w:val="1"/>
      <w:numFmt w:val="decimal"/>
      <w:lvlText w:val="%4"/>
      <w:lvlJc w:val="left"/>
      <w:pPr>
        <w:ind w:left="27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6004FDC">
      <w:start w:val="1"/>
      <w:numFmt w:val="lowerLetter"/>
      <w:lvlText w:val="%5"/>
      <w:lvlJc w:val="left"/>
      <w:pPr>
        <w:ind w:left="34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746064E">
      <w:start w:val="1"/>
      <w:numFmt w:val="lowerRoman"/>
      <w:lvlText w:val="%6"/>
      <w:lvlJc w:val="left"/>
      <w:pPr>
        <w:ind w:left="42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97C3D16">
      <w:start w:val="1"/>
      <w:numFmt w:val="decimal"/>
      <w:lvlText w:val="%7"/>
      <w:lvlJc w:val="left"/>
      <w:pPr>
        <w:ind w:left="492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DA4AD974">
      <w:start w:val="1"/>
      <w:numFmt w:val="lowerLetter"/>
      <w:lvlText w:val="%8"/>
      <w:lvlJc w:val="left"/>
      <w:pPr>
        <w:ind w:left="564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72F982">
      <w:start w:val="1"/>
      <w:numFmt w:val="lowerRoman"/>
      <w:lvlText w:val="%9"/>
      <w:lvlJc w:val="left"/>
      <w:pPr>
        <w:ind w:left="6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AAF7747"/>
    <w:multiLevelType w:val="hybridMultilevel"/>
    <w:tmpl w:val="487C1B4E"/>
    <w:lvl w:ilvl="0" w:tplc="FFF60896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</w:rPr>
    </w:lvl>
    <w:lvl w:ilvl="1" w:tplc="DB6C74AE">
      <w:numFmt w:val="decimal"/>
      <w:lvlText w:val=""/>
      <w:lvlJc w:val="left"/>
      <w:pPr>
        <w:ind w:left="-180" w:firstLine="0"/>
      </w:pPr>
    </w:lvl>
    <w:lvl w:ilvl="2" w:tplc="9868334A">
      <w:numFmt w:val="decimal"/>
      <w:lvlText w:val=""/>
      <w:lvlJc w:val="left"/>
      <w:pPr>
        <w:ind w:left="-180" w:firstLine="0"/>
      </w:pPr>
    </w:lvl>
    <w:lvl w:ilvl="3" w:tplc="F6FA8682">
      <w:numFmt w:val="decimal"/>
      <w:lvlText w:val=""/>
      <w:lvlJc w:val="left"/>
      <w:pPr>
        <w:ind w:left="-180" w:firstLine="0"/>
      </w:pPr>
    </w:lvl>
    <w:lvl w:ilvl="4" w:tplc="C6DC99C0">
      <w:numFmt w:val="decimal"/>
      <w:lvlText w:val=""/>
      <w:lvlJc w:val="left"/>
      <w:pPr>
        <w:ind w:left="-180" w:firstLine="0"/>
      </w:pPr>
    </w:lvl>
    <w:lvl w:ilvl="5" w:tplc="D57A3F6C">
      <w:numFmt w:val="decimal"/>
      <w:lvlText w:val=""/>
      <w:lvlJc w:val="left"/>
      <w:pPr>
        <w:ind w:left="-180" w:firstLine="0"/>
      </w:pPr>
    </w:lvl>
    <w:lvl w:ilvl="6" w:tplc="99AE34CE">
      <w:numFmt w:val="decimal"/>
      <w:lvlText w:val=""/>
      <w:lvlJc w:val="left"/>
      <w:pPr>
        <w:ind w:left="-180" w:firstLine="0"/>
      </w:pPr>
    </w:lvl>
    <w:lvl w:ilvl="7" w:tplc="4DA04334">
      <w:numFmt w:val="decimal"/>
      <w:lvlText w:val=""/>
      <w:lvlJc w:val="left"/>
      <w:pPr>
        <w:ind w:left="-180" w:firstLine="0"/>
      </w:pPr>
    </w:lvl>
    <w:lvl w:ilvl="8" w:tplc="7D86EA2C">
      <w:numFmt w:val="decimal"/>
      <w:lvlText w:val=""/>
      <w:lvlJc w:val="left"/>
      <w:pPr>
        <w:ind w:left="-180" w:firstLine="0"/>
      </w:pPr>
    </w:lvl>
  </w:abstractNum>
  <w:abstractNum w:abstractNumId="12" w15:restartNumberingAfterBreak="0">
    <w:nsid w:val="7CE53A56"/>
    <w:multiLevelType w:val="hybridMultilevel"/>
    <w:tmpl w:val="7D10547C"/>
    <w:lvl w:ilvl="0" w:tplc="3C2CCDC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3" w15:restartNumberingAfterBreak="0">
    <w:nsid w:val="7EBF4ACE"/>
    <w:multiLevelType w:val="hybridMultilevel"/>
    <w:tmpl w:val="E7AC3720"/>
    <w:lvl w:ilvl="0" w:tplc="0F9E9FC4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hint="default"/>
      </w:rPr>
    </w:lvl>
    <w:lvl w:ilvl="1" w:tplc="CBFC18A8">
      <w:numFmt w:val="decimal"/>
      <w:lvlText w:val=""/>
      <w:lvlJc w:val="left"/>
      <w:pPr>
        <w:ind w:left="-180" w:firstLine="0"/>
      </w:pPr>
    </w:lvl>
    <w:lvl w:ilvl="2" w:tplc="391661DE">
      <w:numFmt w:val="decimal"/>
      <w:lvlText w:val=""/>
      <w:lvlJc w:val="left"/>
      <w:pPr>
        <w:ind w:left="-180" w:firstLine="0"/>
      </w:pPr>
    </w:lvl>
    <w:lvl w:ilvl="3" w:tplc="EC425AF8">
      <w:numFmt w:val="decimal"/>
      <w:lvlText w:val=""/>
      <w:lvlJc w:val="left"/>
      <w:pPr>
        <w:ind w:left="-180" w:firstLine="0"/>
      </w:pPr>
    </w:lvl>
    <w:lvl w:ilvl="4" w:tplc="3566E7B4">
      <w:numFmt w:val="decimal"/>
      <w:lvlText w:val=""/>
      <w:lvlJc w:val="left"/>
      <w:pPr>
        <w:ind w:left="-180" w:firstLine="0"/>
      </w:pPr>
    </w:lvl>
    <w:lvl w:ilvl="5" w:tplc="84FE7BDE">
      <w:numFmt w:val="decimal"/>
      <w:lvlText w:val=""/>
      <w:lvlJc w:val="left"/>
      <w:pPr>
        <w:ind w:left="-180" w:firstLine="0"/>
      </w:pPr>
    </w:lvl>
    <w:lvl w:ilvl="6" w:tplc="7FCC30E6">
      <w:numFmt w:val="decimal"/>
      <w:lvlText w:val=""/>
      <w:lvlJc w:val="left"/>
      <w:pPr>
        <w:ind w:left="-180" w:firstLine="0"/>
      </w:pPr>
    </w:lvl>
    <w:lvl w:ilvl="7" w:tplc="5B9E595A">
      <w:numFmt w:val="decimal"/>
      <w:lvlText w:val=""/>
      <w:lvlJc w:val="left"/>
      <w:pPr>
        <w:ind w:left="-180" w:firstLine="0"/>
      </w:pPr>
    </w:lvl>
    <w:lvl w:ilvl="8" w:tplc="58C03240">
      <w:numFmt w:val="decimal"/>
      <w:lvlText w:val=""/>
      <w:lvlJc w:val="left"/>
      <w:pPr>
        <w:ind w:left="-180" w:firstLine="0"/>
      </w:pPr>
    </w:lvl>
  </w:abstractNum>
  <w:num w:numId="1" w16cid:durableId="2129815971">
    <w:abstractNumId w:val="10"/>
  </w:num>
  <w:num w:numId="2" w16cid:durableId="1365449735">
    <w:abstractNumId w:val="4"/>
  </w:num>
  <w:num w:numId="3" w16cid:durableId="1400982690">
    <w:abstractNumId w:val="5"/>
  </w:num>
  <w:num w:numId="4" w16cid:durableId="560556649">
    <w:abstractNumId w:val="6"/>
  </w:num>
  <w:num w:numId="5" w16cid:durableId="933441316">
    <w:abstractNumId w:val="2"/>
  </w:num>
  <w:num w:numId="6" w16cid:durableId="1826780342">
    <w:abstractNumId w:val="0"/>
  </w:num>
  <w:num w:numId="7" w16cid:durableId="283195681">
    <w:abstractNumId w:val="1"/>
  </w:num>
  <w:num w:numId="8" w16cid:durableId="446046740">
    <w:abstractNumId w:val="9"/>
  </w:num>
  <w:num w:numId="9" w16cid:durableId="485170144">
    <w:abstractNumId w:val="12"/>
  </w:num>
  <w:num w:numId="10" w16cid:durableId="514614452">
    <w:abstractNumId w:val="8"/>
  </w:num>
  <w:num w:numId="11" w16cid:durableId="74861624">
    <w:abstractNumId w:val="7"/>
  </w:num>
  <w:num w:numId="12" w16cid:durableId="1087383345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2122843180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42310016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KzMDW3sDS2NDEyMDVT0lEKTi0uzszPAykwNKwFAG8DK9ktAAAA"/>
  </w:docVars>
  <w:rsids>
    <w:rsidRoot w:val="00EA526A"/>
    <w:rsid w:val="000040BD"/>
    <w:rsid w:val="000135B1"/>
    <w:rsid w:val="00026829"/>
    <w:rsid w:val="0006037E"/>
    <w:rsid w:val="000717CF"/>
    <w:rsid w:val="00071AB7"/>
    <w:rsid w:val="00082AB2"/>
    <w:rsid w:val="00096C25"/>
    <w:rsid w:val="000A19A2"/>
    <w:rsid w:val="000B2EB7"/>
    <w:rsid w:val="000D04CA"/>
    <w:rsid w:val="000E2776"/>
    <w:rsid w:val="000F07AC"/>
    <w:rsid w:val="000F1738"/>
    <w:rsid w:val="000F2194"/>
    <w:rsid w:val="000F5BCC"/>
    <w:rsid w:val="00102051"/>
    <w:rsid w:val="00117A36"/>
    <w:rsid w:val="00141B7B"/>
    <w:rsid w:val="001525AC"/>
    <w:rsid w:val="00192071"/>
    <w:rsid w:val="001920DE"/>
    <w:rsid w:val="001A2CA0"/>
    <w:rsid w:val="001A6E58"/>
    <w:rsid w:val="001A717E"/>
    <w:rsid w:val="001B2385"/>
    <w:rsid w:val="001E1B93"/>
    <w:rsid w:val="001F0C9F"/>
    <w:rsid w:val="001F466B"/>
    <w:rsid w:val="00200939"/>
    <w:rsid w:val="002224D3"/>
    <w:rsid w:val="00240067"/>
    <w:rsid w:val="00247135"/>
    <w:rsid w:val="0025644C"/>
    <w:rsid w:val="00271081"/>
    <w:rsid w:val="002729EA"/>
    <w:rsid w:val="002A44FF"/>
    <w:rsid w:val="002B0A1D"/>
    <w:rsid w:val="002C4D0C"/>
    <w:rsid w:val="002C58A7"/>
    <w:rsid w:val="002D1B40"/>
    <w:rsid w:val="002D260B"/>
    <w:rsid w:val="002D5AE3"/>
    <w:rsid w:val="003100E3"/>
    <w:rsid w:val="00310D00"/>
    <w:rsid w:val="003251E8"/>
    <w:rsid w:val="0034297A"/>
    <w:rsid w:val="00345045"/>
    <w:rsid w:val="003460BB"/>
    <w:rsid w:val="0035595C"/>
    <w:rsid w:val="00383A80"/>
    <w:rsid w:val="003C1506"/>
    <w:rsid w:val="003C6E21"/>
    <w:rsid w:val="003E3D99"/>
    <w:rsid w:val="003F3BCE"/>
    <w:rsid w:val="003F55EB"/>
    <w:rsid w:val="0040284B"/>
    <w:rsid w:val="00411050"/>
    <w:rsid w:val="0041190D"/>
    <w:rsid w:val="00414647"/>
    <w:rsid w:val="00421DB7"/>
    <w:rsid w:val="00425D0D"/>
    <w:rsid w:val="004266AD"/>
    <w:rsid w:val="00430DC2"/>
    <w:rsid w:val="00435DE5"/>
    <w:rsid w:val="00455A81"/>
    <w:rsid w:val="00455C04"/>
    <w:rsid w:val="00480E25"/>
    <w:rsid w:val="00485251"/>
    <w:rsid w:val="0048626D"/>
    <w:rsid w:val="004A5F77"/>
    <w:rsid w:val="004B3355"/>
    <w:rsid w:val="004B422D"/>
    <w:rsid w:val="004C424E"/>
    <w:rsid w:val="004D44CF"/>
    <w:rsid w:val="004E48E1"/>
    <w:rsid w:val="00503EAD"/>
    <w:rsid w:val="00513A4A"/>
    <w:rsid w:val="005165BC"/>
    <w:rsid w:val="00520889"/>
    <w:rsid w:val="00525C6D"/>
    <w:rsid w:val="005423AB"/>
    <w:rsid w:val="00557DBD"/>
    <w:rsid w:val="0057187E"/>
    <w:rsid w:val="005732A9"/>
    <w:rsid w:val="00575EEB"/>
    <w:rsid w:val="0057608F"/>
    <w:rsid w:val="0059475A"/>
    <w:rsid w:val="005A2741"/>
    <w:rsid w:val="005A7020"/>
    <w:rsid w:val="005C1390"/>
    <w:rsid w:val="005E6D93"/>
    <w:rsid w:val="005F760D"/>
    <w:rsid w:val="0060037E"/>
    <w:rsid w:val="006019FD"/>
    <w:rsid w:val="00602EA8"/>
    <w:rsid w:val="00607135"/>
    <w:rsid w:val="006236FC"/>
    <w:rsid w:val="00633D8A"/>
    <w:rsid w:val="006362B1"/>
    <w:rsid w:val="006444FF"/>
    <w:rsid w:val="00662903"/>
    <w:rsid w:val="00663934"/>
    <w:rsid w:val="0066410D"/>
    <w:rsid w:val="00671521"/>
    <w:rsid w:val="00671EE6"/>
    <w:rsid w:val="00676F2E"/>
    <w:rsid w:val="006A4A03"/>
    <w:rsid w:val="006A6F56"/>
    <w:rsid w:val="006B2774"/>
    <w:rsid w:val="006B6358"/>
    <w:rsid w:val="006C5DAC"/>
    <w:rsid w:val="006E0BBB"/>
    <w:rsid w:val="006E12BE"/>
    <w:rsid w:val="006E1C1C"/>
    <w:rsid w:val="006F1BE2"/>
    <w:rsid w:val="007001FF"/>
    <w:rsid w:val="0070084B"/>
    <w:rsid w:val="007039AA"/>
    <w:rsid w:val="00705AD3"/>
    <w:rsid w:val="007065B6"/>
    <w:rsid w:val="00720FD8"/>
    <w:rsid w:val="00731939"/>
    <w:rsid w:val="00734F28"/>
    <w:rsid w:val="00737EA5"/>
    <w:rsid w:val="007433B5"/>
    <w:rsid w:val="007438E2"/>
    <w:rsid w:val="00745B71"/>
    <w:rsid w:val="00747B1A"/>
    <w:rsid w:val="0075069E"/>
    <w:rsid w:val="00753539"/>
    <w:rsid w:val="00760341"/>
    <w:rsid w:val="007674A0"/>
    <w:rsid w:val="00774D17"/>
    <w:rsid w:val="00775D32"/>
    <w:rsid w:val="00782682"/>
    <w:rsid w:val="007A4BA2"/>
    <w:rsid w:val="007C02A0"/>
    <w:rsid w:val="00804A7F"/>
    <w:rsid w:val="0080617A"/>
    <w:rsid w:val="00807C30"/>
    <w:rsid w:val="008117E1"/>
    <w:rsid w:val="0081226F"/>
    <w:rsid w:val="00817069"/>
    <w:rsid w:val="0082507F"/>
    <w:rsid w:val="00833F4D"/>
    <w:rsid w:val="00840336"/>
    <w:rsid w:val="00840D90"/>
    <w:rsid w:val="00843190"/>
    <w:rsid w:val="0084728F"/>
    <w:rsid w:val="00852F0B"/>
    <w:rsid w:val="0085467E"/>
    <w:rsid w:val="00862523"/>
    <w:rsid w:val="00862B36"/>
    <w:rsid w:val="00873826"/>
    <w:rsid w:val="00881FB0"/>
    <w:rsid w:val="00892055"/>
    <w:rsid w:val="008B0964"/>
    <w:rsid w:val="008B0B5F"/>
    <w:rsid w:val="008B1125"/>
    <w:rsid w:val="008B7C1D"/>
    <w:rsid w:val="008C7A23"/>
    <w:rsid w:val="008D0E2B"/>
    <w:rsid w:val="008E2B43"/>
    <w:rsid w:val="008E65D5"/>
    <w:rsid w:val="008F311D"/>
    <w:rsid w:val="00901329"/>
    <w:rsid w:val="0090334E"/>
    <w:rsid w:val="009210E7"/>
    <w:rsid w:val="00927FCD"/>
    <w:rsid w:val="00934C30"/>
    <w:rsid w:val="009379F5"/>
    <w:rsid w:val="009666DD"/>
    <w:rsid w:val="0097023E"/>
    <w:rsid w:val="00973B31"/>
    <w:rsid w:val="0099373A"/>
    <w:rsid w:val="00997741"/>
    <w:rsid w:val="009A27CD"/>
    <w:rsid w:val="009A3044"/>
    <w:rsid w:val="009B2478"/>
    <w:rsid w:val="009C1B79"/>
    <w:rsid w:val="009C76E5"/>
    <w:rsid w:val="00A00C4F"/>
    <w:rsid w:val="00A16E41"/>
    <w:rsid w:val="00A22E6A"/>
    <w:rsid w:val="00A261C2"/>
    <w:rsid w:val="00A400E0"/>
    <w:rsid w:val="00A44E52"/>
    <w:rsid w:val="00A50F07"/>
    <w:rsid w:val="00A51714"/>
    <w:rsid w:val="00A52E44"/>
    <w:rsid w:val="00A55E35"/>
    <w:rsid w:val="00A6052A"/>
    <w:rsid w:val="00A66470"/>
    <w:rsid w:val="00A67C75"/>
    <w:rsid w:val="00A76193"/>
    <w:rsid w:val="00A770AF"/>
    <w:rsid w:val="00A81325"/>
    <w:rsid w:val="00A849A6"/>
    <w:rsid w:val="00A95900"/>
    <w:rsid w:val="00A97BF9"/>
    <w:rsid w:val="00AA016A"/>
    <w:rsid w:val="00AA63A7"/>
    <w:rsid w:val="00AB65C5"/>
    <w:rsid w:val="00AC5E37"/>
    <w:rsid w:val="00AD584C"/>
    <w:rsid w:val="00AD6876"/>
    <w:rsid w:val="00AE611C"/>
    <w:rsid w:val="00AF0CA2"/>
    <w:rsid w:val="00AF6FF4"/>
    <w:rsid w:val="00B01EED"/>
    <w:rsid w:val="00B24C92"/>
    <w:rsid w:val="00B34000"/>
    <w:rsid w:val="00B405A8"/>
    <w:rsid w:val="00B449AC"/>
    <w:rsid w:val="00B4644E"/>
    <w:rsid w:val="00B57BDD"/>
    <w:rsid w:val="00B66CBD"/>
    <w:rsid w:val="00B73395"/>
    <w:rsid w:val="00B75362"/>
    <w:rsid w:val="00B930BA"/>
    <w:rsid w:val="00BA3C9E"/>
    <w:rsid w:val="00BA4865"/>
    <w:rsid w:val="00BB6DF6"/>
    <w:rsid w:val="00BC5F14"/>
    <w:rsid w:val="00BD78B5"/>
    <w:rsid w:val="00C21458"/>
    <w:rsid w:val="00C33CB4"/>
    <w:rsid w:val="00C47A0D"/>
    <w:rsid w:val="00C562F2"/>
    <w:rsid w:val="00C61429"/>
    <w:rsid w:val="00C628AB"/>
    <w:rsid w:val="00C62A57"/>
    <w:rsid w:val="00C7293A"/>
    <w:rsid w:val="00C82144"/>
    <w:rsid w:val="00C92B41"/>
    <w:rsid w:val="00CA7910"/>
    <w:rsid w:val="00CB386E"/>
    <w:rsid w:val="00CB7609"/>
    <w:rsid w:val="00CD47DE"/>
    <w:rsid w:val="00CD711A"/>
    <w:rsid w:val="00CE7CE2"/>
    <w:rsid w:val="00CF1BA3"/>
    <w:rsid w:val="00D050D0"/>
    <w:rsid w:val="00D22D38"/>
    <w:rsid w:val="00D32815"/>
    <w:rsid w:val="00D36AFF"/>
    <w:rsid w:val="00D40420"/>
    <w:rsid w:val="00D40C1F"/>
    <w:rsid w:val="00D4322B"/>
    <w:rsid w:val="00D67EF3"/>
    <w:rsid w:val="00D73FA3"/>
    <w:rsid w:val="00D74281"/>
    <w:rsid w:val="00D81C2D"/>
    <w:rsid w:val="00D86F3B"/>
    <w:rsid w:val="00D874C3"/>
    <w:rsid w:val="00D90761"/>
    <w:rsid w:val="00D95EC5"/>
    <w:rsid w:val="00DA1C8A"/>
    <w:rsid w:val="00DA6B05"/>
    <w:rsid w:val="00DA6FA8"/>
    <w:rsid w:val="00DA7358"/>
    <w:rsid w:val="00DD209E"/>
    <w:rsid w:val="00DD5E5B"/>
    <w:rsid w:val="00DF25DA"/>
    <w:rsid w:val="00DF54A9"/>
    <w:rsid w:val="00DF55D7"/>
    <w:rsid w:val="00E02117"/>
    <w:rsid w:val="00E112FE"/>
    <w:rsid w:val="00E13FC5"/>
    <w:rsid w:val="00E15346"/>
    <w:rsid w:val="00E22415"/>
    <w:rsid w:val="00E239E4"/>
    <w:rsid w:val="00E33A10"/>
    <w:rsid w:val="00E42A72"/>
    <w:rsid w:val="00E61D10"/>
    <w:rsid w:val="00E63079"/>
    <w:rsid w:val="00E643AA"/>
    <w:rsid w:val="00E712B1"/>
    <w:rsid w:val="00E80F96"/>
    <w:rsid w:val="00E8101C"/>
    <w:rsid w:val="00E83F2A"/>
    <w:rsid w:val="00E86CFF"/>
    <w:rsid w:val="00E874E9"/>
    <w:rsid w:val="00E95ABA"/>
    <w:rsid w:val="00EA526A"/>
    <w:rsid w:val="00EB4045"/>
    <w:rsid w:val="00EC7D81"/>
    <w:rsid w:val="00ED0FD4"/>
    <w:rsid w:val="00ED218D"/>
    <w:rsid w:val="00ED22C6"/>
    <w:rsid w:val="00ED3AB3"/>
    <w:rsid w:val="00EE3DC9"/>
    <w:rsid w:val="00EF4B56"/>
    <w:rsid w:val="00EF5E24"/>
    <w:rsid w:val="00F0265A"/>
    <w:rsid w:val="00F170E9"/>
    <w:rsid w:val="00F33BCB"/>
    <w:rsid w:val="00F35465"/>
    <w:rsid w:val="00F40538"/>
    <w:rsid w:val="00F4070B"/>
    <w:rsid w:val="00F47A2E"/>
    <w:rsid w:val="00F53EF8"/>
    <w:rsid w:val="00F649DA"/>
    <w:rsid w:val="00F8702B"/>
    <w:rsid w:val="00FA7C24"/>
    <w:rsid w:val="00FC282D"/>
    <w:rsid w:val="00FC3D78"/>
    <w:rsid w:val="00FC6587"/>
    <w:rsid w:val="00FD12EE"/>
    <w:rsid w:val="00FD2C60"/>
    <w:rsid w:val="00FD61CE"/>
    <w:rsid w:val="00FE6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5D5E3"/>
  <w15:docId w15:val="{6EB7AA15-8AA7-4F79-83B5-E208ADB67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55EB"/>
    <w:pPr>
      <w:spacing w:after="175" w:line="254" w:lineRule="auto"/>
      <w:ind w:left="10" w:hanging="10"/>
      <w:jc w:val="both"/>
    </w:pPr>
    <w:rPr>
      <w:rFonts w:ascii="Times New Roman" w:eastAsia="Cambria" w:hAnsi="Times New Roman" w:cs="Times New Roman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85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99" w:line="259" w:lineRule="auto"/>
      <w:ind w:left="10" w:hanging="10"/>
      <w:outlineLvl w:val="1"/>
    </w:pPr>
    <w:rPr>
      <w:rFonts w:ascii="Cambria" w:eastAsia="Cambria" w:hAnsi="Cambria" w:cs="Cambria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character" w:customStyle="1" w:styleId="Heading2Char">
    <w:name w:val="Heading 2 Char"/>
    <w:link w:val="Heading2"/>
    <w:uiPriority w:val="9"/>
    <w:rPr>
      <w:rFonts w:ascii="Cambria" w:eastAsia="Cambria" w:hAnsi="Cambria" w:cs="Cambria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VerbatimChar">
    <w:name w:val="Verbatim Char"/>
    <w:rsid w:val="004C424E"/>
    <w:rPr>
      <w:rFonts w:ascii="Consolas" w:hAnsi="Consolas" w:hint="default"/>
      <w:sz w:val="22"/>
    </w:rPr>
  </w:style>
  <w:style w:type="paragraph" w:styleId="ListParagraph">
    <w:name w:val="List Paragraph"/>
    <w:basedOn w:val="Normal"/>
    <w:uiPriority w:val="34"/>
    <w:qFormat/>
    <w:rsid w:val="000135B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52F0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2F0B"/>
    <w:rPr>
      <w:rFonts w:asciiTheme="majorHAnsi" w:eastAsiaTheme="majorEastAsia" w:hAnsiTheme="majorHAnsi" w:cstheme="majorBidi"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FD12E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12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16E4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svBx8u5bMEg" TargetMode="External"/><Relationship Id="rId13" Type="http://schemas.openxmlformats.org/officeDocument/2006/relationships/hyperlink" Target="file:///C:\Users\zongh\Desktop\CSC111\Labs\%5bhttps___cp-algorithms.com_algebra_euclid-algorith.docx" TargetMode="Externa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cp-algorithms.com/algebra/euclid-algorithm.html" TargetMode="External"/><Relationship Id="rId12" Type="http://schemas.openxmlformats.org/officeDocument/2006/relationships/hyperlink" Target="file:///C:\Users\zongh\Desktop\CSC111\Labs\%5bhttps___cp-algorithms.com_algebra_euclid-algorith.docx" TargetMode="External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zongh\Desktop\CSC111\Labs\%5bhttps___cp-algorithms.com_algebra_euclid-algorith.docx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LaurieWired/Assembly-Algorithms/tree/main/GCD" TargetMode="External"/><Relationship Id="rId10" Type="http://schemas.openxmlformats.org/officeDocument/2006/relationships/hyperlink" Target="file:///C:\Users\zongh\Desktop\CSC111\Labs\%5bhttps___cp-algorithms.com_algebra_euclid-algorith.docx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yHwneN6zJmU" TargetMode="External"/><Relationship Id="rId14" Type="http://schemas.openxmlformats.org/officeDocument/2006/relationships/hyperlink" Target="https://www.youtube.com/watch?v=665rzOSSxW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4</TotalTime>
  <Pages>3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cp:lastModifiedBy>Zonghua Gu</cp:lastModifiedBy>
  <cp:revision>321</cp:revision>
  <cp:lastPrinted>2025-09-22T21:37:00Z</cp:lastPrinted>
  <dcterms:created xsi:type="dcterms:W3CDTF">2025-09-18T16:17:00Z</dcterms:created>
  <dcterms:modified xsi:type="dcterms:W3CDTF">2025-09-23T14:20:00Z</dcterms:modified>
</cp:coreProperties>
</file>